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D3EF" w14:textId="7584E503" w:rsidR="00A03A50" w:rsidRPr="00B553C5" w:rsidRDefault="005C797F">
      <w:pPr>
        <w:pStyle w:val="Title"/>
        <w:rPr>
          <w:rFonts w:cs="Arial"/>
        </w:rPr>
      </w:pPr>
      <w:r>
        <w:rPr>
          <w:rFonts w:cs="Arial"/>
        </w:rPr>
        <w:t xml:space="preserve"> </w:t>
      </w:r>
      <w:r w:rsidRPr="00B553C5">
        <w:rPr>
          <w:rFonts w:cs="Arial"/>
        </w:rPr>
        <w:t xml:space="preserve">Title </w:t>
      </w:r>
    </w:p>
    <w:p w14:paraId="54032BC0" w14:textId="77777777" w:rsidR="00A03A50" w:rsidRPr="00B553C5" w:rsidRDefault="00000000">
      <w:pPr>
        <w:pStyle w:val="Subtitle"/>
        <w:rPr>
          <w:rFonts w:cs="Arial"/>
        </w:rPr>
      </w:pPr>
      <w:r w:rsidRPr="00B553C5">
        <w:rPr>
          <w:rFonts w:cs="Arial"/>
        </w:rPr>
        <w:t xml:space="preserve"> Subtitle </w:t>
      </w:r>
    </w:p>
    <w:p w14:paraId="18B239E0" w14:textId="77777777" w:rsidR="00A03A50" w:rsidRPr="00B553C5" w:rsidRDefault="00000000">
      <w:pPr>
        <w:pStyle w:val="Author"/>
        <w:rPr>
          <w:rFonts w:cs="Arial"/>
        </w:rPr>
      </w:pPr>
      <w:r w:rsidRPr="00B553C5">
        <w:rPr>
          <w:rFonts w:cs="Arial"/>
        </w:rPr>
        <w:t xml:space="preserve"> Author </w:t>
      </w:r>
    </w:p>
    <w:p w14:paraId="0862F7AE" w14:textId="77777777" w:rsidR="00A03A50" w:rsidRPr="00B0658D" w:rsidRDefault="00000000" w:rsidP="00B0658D">
      <w:pPr>
        <w:pStyle w:val="Date"/>
      </w:pPr>
      <w:r w:rsidRPr="00B553C5">
        <w:t xml:space="preserve"> Date </w:t>
      </w:r>
    </w:p>
    <w:p w14:paraId="57C4959E" w14:textId="77777777" w:rsidR="00A03A50" w:rsidRPr="00B553C5" w:rsidRDefault="00000000">
      <w:pPr>
        <w:pStyle w:val="Abstract"/>
        <w:rPr>
          <w:rFonts w:cs="Arial"/>
        </w:rPr>
      </w:pPr>
      <w:r w:rsidRPr="00B553C5">
        <w:rPr>
          <w:rFonts w:cs="Arial"/>
        </w:rPr>
        <w:t xml:space="preserve"> Abstract </w:t>
      </w:r>
    </w:p>
    <w:p w14:paraId="2BACAC36" w14:textId="77777777" w:rsidR="00A03A50" w:rsidRPr="00B553C5" w:rsidRDefault="00000000">
      <w:pPr>
        <w:pStyle w:val="Heading1"/>
        <w:rPr>
          <w:rFonts w:cs="Arial"/>
        </w:rPr>
      </w:pPr>
      <w:bookmarkStart w:id="0" w:name="heading-1"/>
      <w:r w:rsidRPr="00B553C5">
        <w:rPr>
          <w:rFonts w:cs="Arial"/>
        </w:rPr>
        <w:t xml:space="preserve"> Heading 1 </w:t>
      </w:r>
      <w:bookmarkEnd w:id="0"/>
    </w:p>
    <w:p w14:paraId="1A5756FB" w14:textId="77777777" w:rsidR="00A03A50" w:rsidRPr="00B553C5" w:rsidRDefault="00000000">
      <w:pPr>
        <w:pStyle w:val="Heading2"/>
        <w:rPr>
          <w:rFonts w:cs="Arial"/>
        </w:rPr>
      </w:pPr>
      <w:bookmarkStart w:id="1" w:name="heading-2"/>
      <w:r w:rsidRPr="00B553C5">
        <w:rPr>
          <w:rFonts w:cs="Arial"/>
        </w:rPr>
        <w:t xml:space="preserve"> Heading 2 </w:t>
      </w:r>
      <w:bookmarkEnd w:id="1"/>
    </w:p>
    <w:p w14:paraId="23B099FA" w14:textId="77777777" w:rsidR="00A03A50" w:rsidRPr="00B553C5" w:rsidRDefault="00000000" w:rsidP="0005485C">
      <w:pPr>
        <w:pStyle w:val="Heading3"/>
      </w:pPr>
      <w:bookmarkStart w:id="2" w:name="heading-3"/>
      <w:r w:rsidRPr="00B553C5">
        <w:t xml:space="preserve"> </w:t>
      </w:r>
      <w:r w:rsidRPr="0005485C">
        <w:t>Heading</w:t>
      </w:r>
      <w:r w:rsidRPr="00B553C5">
        <w:t xml:space="preserve"> 3 </w:t>
      </w:r>
      <w:bookmarkEnd w:id="2"/>
    </w:p>
    <w:p w14:paraId="490FC78A" w14:textId="77777777" w:rsidR="00A03A50" w:rsidRPr="00B553C5" w:rsidRDefault="00000000">
      <w:pPr>
        <w:pStyle w:val="Heading4"/>
        <w:rPr>
          <w:rFonts w:ascii="Arial" w:hAnsi="Arial" w:cs="Arial"/>
        </w:rPr>
      </w:pPr>
      <w:bookmarkStart w:id="3" w:name="heading-4"/>
      <w:r w:rsidRPr="00B553C5">
        <w:rPr>
          <w:rFonts w:ascii="Arial" w:hAnsi="Arial" w:cs="Arial"/>
        </w:rPr>
        <w:t xml:space="preserve"> Heading 4 </w:t>
      </w:r>
      <w:bookmarkEnd w:id="3"/>
    </w:p>
    <w:p w14:paraId="7D66CA0D" w14:textId="77777777" w:rsidR="00A03A50" w:rsidRPr="00B553C5" w:rsidRDefault="00000000">
      <w:pPr>
        <w:pStyle w:val="Heading5"/>
        <w:rPr>
          <w:rFonts w:ascii="Arial" w:hAnsi="Arial" w:cs="Arial"/>
        </w:rPr>
      </w:pPr>
      <w:bookmarkStart w:id="4" w:name="heading-5"/>
      <w:r w:rsidRPr="00B553C5">
        <w:rPr>
          <w:rFonts w:ascii="Arial" w:hAnsi="Arial" w:cs="Arial"/>
        </w:rPr>
        <w:t xml:space="preserve"> Heading 5 </w:t>
      </w:r>
      <w:bookmarkEnd w:id="4"/>
    </w:p>
    <w:p w14:paraId="6B625B84" w14:textId="77777777" w:rsidR="00A03A50" w:rsidRPr="00B553C5" w:rsidRDefault="00000000">
      <w:pPr>
        <w:pStyle w:val="Heading6"/>
        <w:rPr>
          <w:rFonts w:ascii="Arial" w:hAnsi="Arial" w:cs="Arial"/>
        </w:rPr>
      </w:pPr>
      <w:bookmarkStart w:id="5" w:name="heading-6"/>
      <w:r w:rsidRPr="00B553C5">
        <w:rPr>
          <w:rFonts w:ascii="Arial" w:hAnsi="Arial" w:cs="Arial"/>
        </w:rPr>
        <w:t xml:space="preserve"> Heading 6 </w:t>
      </w:r>
      <w:bookmarkEnd w:id="5"/>
    </w:p>
    <w:p w14:paraId="375DCE77" w14:textId="77777777" w:rsidR="00A03A50" w:rsidRPr="00B553C5" w:rsidRDefault="00000000">
      <w:pPr>
        <w:pStyle w:val="Heading7"/>
        <w:rPr>
          <w:rFonts w:ascii="Arial" w:hAnsi="Arial" w:cs="Arial"/>
        </w:rPr>
      </w:pPr>
      <w:bookmarkStart w:id="6" w:name="heading-7"/>
      <w:r w:rsidRPr="00B553C5">
        <w:rPr>
          <w:rFonts w:ascii="Arial" w:hAnsi="Arial" w:cs="Arial"/>
        </w:rPr>
        <w:t xml:space="preserve"> Heading 7 </w:t>
      </w:r>
      <w:bookmarkEnd w:id="6"/>
    </w:p>
    <w:p w14:paraId="24C67A48" w14:textId="77777777" w:rsidR="00A03A50" w:rsidRPr="00B553C5" w:rsidRDefault="00000000">
      <w:pPr>
        <w:pStyle w:val="Heading8"/>
        <w:rPr>
          <w:rFonts w:ascii="Arial" w:hAnsi="Arial" w:cs="Arial"/>
        </w:rPr>
      </w:pPr>
      <w:bookmarkStart w:id="7" w:name="heading-8"/>
      <w:r w:rsidRPr="00B553C5">
        <w:rPr>
          <w:rFonts w:ascii="Arial" w:hAnsi="Arial" w:cs="Arial"/>
        </w:rPr>
        <w:t xml:space="preserve"> Heading 8 </w:t>
      </w:r>
      <w:bookmarkEnd w:id="7"/>
    </w:p>
    <w:p w14:paraId="6D4DE7D5" w14:textId="77777777" w:rsidR="00A03A50" w:rsidRPr="00B553C5" w:rsidRDefault="00000000">
      <w:pPr>
        <w:pStyle w:val="Heading9"/>
        <w:rPr>
          <w:rFonts w:ascii="Arial" w:hAnsi="Arial" w:cs="Arial"/>
        </w:rPr>
      </w:pPr>
      <w:bookmarkStart w:id="8" w:name="heading-9"/>
      <w:r w:rsidRPr="00B553C5">
        <w:rPr>
          <w:rFonts w:ascii="Arial" w:hAnsi="Arial" w:cs="Arial"/>
        </w:rPr>
        <w:t xml:space="preserve"> Heading 9 </w:t>
      </w:r>
      <w:bookmarkEnd w:id="8"/>
    </w:p>
    <w:p w14:paraId="60C3C1C0" w14:textId="77777777" w:rsidR="00A03A50" w:rsidRPr="00B553C5" w:rsidRDefault="00000000">
      <w:pPr>
        <w:pStyle w:val="FirstParagraph"/>
        <w:rPr>
          <w:rFonts w:cs="Arial"/>
        </w:rPr>
      </w:pPr>
      <w:r w:rsidRPr="00B553C5">
        <w:rPr>
          <w:rFonts w:cs="Arial"/>
        </w:rPr>
        <w:t xml:space="preserve"> First Paragraph. </w:t>
      </w:r>
    </w:p>
    <w:p w14:paraId="50ECC7D4" w14:textId="77777777" w:rsidR="00A03A50" w:rsidRPr="00B553C5" w:rsidRDefault="00000000">
      <w:pPr>
        <w:pStyle w:val="BodyText"/>
        <w:rPr>
          <w:rFonts w:cs="Arial"/>
        </w:rPr>
      </w:pPr>
      <w:r w:rsidRPr="00B553C5">
        <w:rPr>
          <w:rFonts w:cs="Arial"/>
        </w:rPr>
        <w:t xml:space="preserve"> Body Text. Body Text Char.    </w:t>
      </w:r>
      <w:r w:rsidRPr="00B553C5">
        <w:rPr>
          <w:rStyle w:val="VerbatimChar"/>
          <w:rFonts w:ascii="Arial" w:hAnsi="Arial" w:cs="Arial"/>
        </w:rPr>
        <w:t xml:space="preserve"> Verbatim Char </w:t>
      </w:r>
      <w:r w:rsidRPr="00B553C5">
        <w:rPr>
          <w:rFonts w:cs="Arial"/>
        </w:rPr>
        <w:t xml:space="preserve"> .    </w:t>
      </w:r>
      <w:hyperlink r:id="rId7">
        <w:r w:rsidRPr="00B553C5">
          <w:rPr>
            <w:rStyle w:val="Hyperlink"/>
            <w:rFonts w:cs="Arial"/>
          </w:rPr>
          <w:t xml:space="preserve"> Hyperlink </w:t>
        </w:r>
      </w:hyperlink>
      <w:r w:rsidRPr="00B553C5">
        <w:rPr>
          <w:rFonts w:cs="Arial"/>
        </w:rPr>
        <w:t xml:space="preserve"> .     Footnote. </w:t>
      </w:r>
      <w:r w:rsidRPr="00B553C5">
        <w:rPr>
          <w:rStyle w:val="FootnoteReference"/>
          <w:rFonts w:cs="Arial"/>
        </w:rPr>
        <w:footnoteReference w:id="1"/>
      </w:r>
    </w:p>
    <w:p w14:paraId="26BAEB21" w14:textId="77777777" w:rsidR="00A03A50" w:rsidRPr="00B553C5" w:rsidRDefault="00000000">
      <w:pPr>
        <w:pStyle w:val="BlockText"/>
        <w:rPr>
          <w:rFonts w:cs="Arial"/>
        </w:rPr>
      </w:pPr>
      <w:r w:rsidRPr="00B553C5">
        <w:rPr>
          <w:rFonts w:cs="Arial"/>
        </w:rPr>
        <w:lastRenderedPageBreak/>
        <w:t xml:space="preserve"> Block Text. </w:t>
      </w:r>
    </w:p>
    <w:p w14:paraId="6BDB2608" w14:textId="77777777" w:rsidR="00A03A50" w:rsidRPr="00B553C5" w:rsidRDefault="00000000" w:rsidP="0005485C">
      <w:pPr>
        <w:pStyle w:val="TableCaption"/>
      </w:pPr>
      <w:r w:rsidRPr="00B553C5">
        <w:t xml:space="preserve"> Table </w:t>
      </w:r>
      <w:r w:rsidRPr="0005485C">
        <w:t>caption</w:t>
      </w:r>
      <w:r w:rsidRPr="00B553C5">
        <w:t xml:space="preserve">. </w:t>
      </w:r>
    </w:p>
    <w:tbl>
      <w:tblPr>
        <w:tblStyle w:val="PlainTable2"/>
        <w:tblW w:w="5000" w:type="pct"/>
        <w:tblLook w:val="0620" w:firstRow="1" w:lastRow="0" w:firstColumn="0" w:lastColumn="0" w:noHBand="1" w:noVBand="1"/>
      </w:tblPr>
      <w:tblGrid>
        <w:gridCol w:w="4621"/>
        <w:gridCol w:w="4621"/>
      </w:tblGrid>
      <w:tr w:rsidR="00A03A50" w:rsidRPr="00B553C5" w14:paraId="14986482" w14:textId="77777777" w:rsidTr="00145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</w:tcPr>
          <w:p w14:paraId="514EE0F7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Table </w:t>
            </w:r>
          </w:p>
        </w:tc>
        <w:tc>
          <w:tcPr>
            <w:tcW w:w="2500" w:type="pct"/>
          </w:tcPr>
          <w:p w14:paraId="5A193879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Table </w:t>
            </w:r>
          </w:p>
        </w:tc>
      </w:tr>
      <w:tr w:rsidR="00A03A50" w:rsidRPr="00B553C5" w14:paraId="3F3C1BCD" w14:textId="77777777" w:rsidTr="00145A4C">
        <w:tc>
          <w:tcPr>
            <w:tcW w:w="2500" w:type="pct"/>
          </w:tcPr>
          <w:p w14:paraId="35548DF1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1 </w:t>
            </w:r>
          </w:p>
        </w:tc>
        <w:tc>
          <w:tcPr>
            <w:tcW w:w="2500" w:type="pct"/>
          </w:tcPr>
          <w:p w14:paraId="07D631AB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2 </w:t>
            </w:r>
          </w:p>
        </w:tc>
      </w:tr>
    </w:tbl>
    <w:p w14:paraId="00036789" w14:textId="77777777" w:rsidR="00A03A50" w:rsidRPr="00B553C5" w:rsidRDefault="00000000">
      <w:pPr>
        <w:pStyle w:val="ImageCaption"/>
        <w:rPr>
          <w:rFonts w:cs="Arial"/>
        </w:rPr>
      </w:pPr>
      <w:r w:rsidRPr="00B553C5">
        <w:rPr>
          <w:rFonts w:cs="Arial"/>
        </w:rPr>
        <w:t xml:space="preserve"> Image Caption </w:t>
      </w:r>
    </w:p>
    <w:p w14:paraId="1DA7A101" w14:textId="77777777" w:rsidR="00A03A50" w:rsidRPr="00B553C5" w:rsidRDefault="00000000">
      <w:pPr>
        <w:pStyle w:val="DefinitionTerm"/>
        <w:rPr>
          <w:rFonts w:cs="Arial"/>
        </w:rPr>
      </w:pPr>
      <w:r w:rsidRPr="00B553C5">
        <w:rPr>
          <w:rFonts w:cs="Arial"/>
        </w:rPr>
        <w:t xml:space="preserve"> DefinitionTerm </w:t>
      </w:r>
    </w:p>
    <w:p w14:paraId="42D8599D" w14:textId="77777777" w:rsidR="00A03A50" w:rsidRPr="00B553C5" w:rsidRDefault="00000000">
      <w:pPr>
        <w:pStyle w:val="Definition"/>
        <w:rPr>
          <w:rFonts w:cs="Arial"/>
        </w:rPr>
      </w:pPr>
      <w:r w:rsidRPr="00B553C5">
        <w:rPr>
          <w:rFonts w:cs="Arial"/>
        </w:rPr>
        <w:t xml:space="preserve"> Definition </w:t>
      </w:r>
    </w:p>
    <w:p w14:paraId="00F2B0D2" w14:textId="77777777" w:rsidR="00A03A50" w:rsidRPr="00B553C5" w:rsidRDefault="00000000">
      <w:pPr>
        <w:pStyle w:val="DefinitionTerm"/>
        <w:rPr>
          <w:rFonts w:cs="Arial"/>
        </w:rPr>
      </w:pPr>
      <w:r w:rsidRPr="00B553C5">
        <w:rPr>
          <w:rFonts w:cs="Arial"/>
        </w:rPr>
        <w:t xml:space="preserve"> DefinitionTerm </w:t>
      </w:r>
    </w:p>
    <w:p w14:paraId="79761CBC" w14:textId="77777777" w:rsidR="00A03A50" w:rsidRDefault="00000000">
      <w:pPr>
        <w:pStyle w:val="Definition"/>
        <w:rPr>
          <w:rFonts w:cs="Arial"/>
        </w:rPr>
      </w:pPr>
      <w:r w:rsidRPr="00B553C5">
        <w:rPr>
          <w:rFonts w:cs="Arial"/>
        </w:rPr>
        <w:t xml:space="preserve"> Definition </w:t>
      </w:r>
    </w:p>
    <w:p w14:paraId="2182FE83" w14:textId="77777777" w:rsidR="00C51539" w:rsidRDefault="00C51539">
      <w:pPr>
        <w:pStyle w:val="Definition"/>
        <w:rPr>
          <w:rFonts w:cs="Arial"/>
        </w:rPr>
      </w:pPr>
    </w:p>
    <w:p w14:paraId="090457EE" w14:textId="77777777" w:rsidR="00A266E5" w:rsidRDefault="00A266E5" w:rsidP="00A266E5">
      <w:r>
        <w:t>Lists</w:t>
      </w:r>
    </w:p>
    <w:p w14:paraId="1AFD8BD7" w14:textId="06265E82" w:rsidR="00A266E5" w:rsidRDefault="00A266E5" w:rsidP="00A266E5">
      <w:pPr>
        <w:pStyle w:val="ListParagraph"/>
        <w:numPr>
          <w:ilvl w:val="0"/>
          <w:numId w:val="535"/>
        </w:numPr>
      </w:pPr>
      <w:r w:rsidRPr="00A266E5">
        <w:t xml:space="preserve">Northern Dry Mixed Deciduous Forests (5B/C2): These forests are </w:t>
      </w:r>
      <w:proofErr w:type="spellStart"/>
      <w:r w:rsidRPr="00A266E5">
        <w:t>characterised</w:t>
      </w:r>
      <w:proofErr w:type="spellEnd"/>
      <w:r w:rsidRPr="00A266E5">
        <w:t xml:space="preserve"> by a mixture of small deciduous trees (usually less than</w:t>
      </w:r>
    </w:p>
    <w:p w14:paraId="205FB5BD" w14:textId="77777777" w:rsidR="00C51539" w:rsidRDefault="00C51539" w:rsidP="00C51539">
      <w:pPr>
        <w:pStyle w:val="Heading1"/>
      </w:pPr>
      <w:r>
        <w:t>References</w:t>
      </w:r>
    </w:p>
    <w:p w14:paraId="4AC5C199" w14:textId="3FF6100D" w:rsidR="00C51539" w:rsidRDefault="00C51539" w:rsidP="00C51539">
      <w:pPr>
        <w:pStyle w:val="Bibliography"/>
      </w:pPr>
      <w:r w:rsidRPr="00C51539">
        <w:t xml:space="preserve">Bellard, Céline, Clara Marino, and Franck </w:t>
      </w:r>
      <w:proofErr w:type="spellStart"/>
      <w:r w:rsidRPr="00C51539">
        <w:t>Courchamp</w:t>
      </w:r>
      <w:proofErr w:type="spellEnd"/>
      <w:r w:rsidRPr="00C51539">
        <w:t xml:space="preserve">. 2022. “Ranking Threats to Biodiversity and Why It Doesn’t Matter.” Nature Communications 13 (May): 2616. </w:t>
      </w:r>
      <w:hyperlink r:id="rId8" w:history="1">
        <w:r w:rsidR="00D46436" w:rsidRPr="002752A6">
          <w:rPr>
            <w:rStyle w:val="Hyperlink"/>
          </w:rPr>
          <w:t>https://doi.org/10.1038/s41467-022-30339-y</w:t>
        </w:r>
      </w:hyperlink>
      <w:r w:rsidRPr="00C51539">
        <w:t>.</w:t>
      </w:r>
    </w:p>
    <w:p w14:paraId="0DEFEB74" w14:textId="0AB5631B" w:rsidR="00D46436" w:rsidRDefault="00D46436" w:rsidP="00C51539">
      <w:pPr>
        <w:pStyle w:val="Bibliography"/>
      </w:pPr>
      <w:r w:rsidRPr="00D46436">
        <w:t xml:space="preserve">Chaudhary, Sunita, Kabir Uddin, Nakul Chettri, Rajesh Thapa, and </w:t>
      </w:r>
      <w:proofErr w:type="spellStart"/>
      <w:r w:rsidRPr="00D46436">
        <w:t>Eklabya</w:t>
      </w:r>
      <w:proofErr w:type="spellEnd"/>
      <w:r w:rsidRPr="00D46436">
        <w:t xml:space="preserve"> Sharma. 2022. “Protected Areas in the Hindu Kush Himalaya: A Regional Assessment of the Status, Distribution, and Gaps.” Conservation Science and Practice 4 (10): e12793. </w:t>
      </w:r>
      <w:hyperlink r:id="rId9" w:history="1">
        <w:r w:rsidRPr="002752A6">
          <w:rPr>
            <w:rStyle w:val="Hyperlink"/>
          </w:rPr>
          <w:t>https://doi.org/10.1111/csp2.12793</w:t>
        </w:r>
      </w:hyperlink>
      <w:r w:rsidRPr="00D46436">
        <w:t>.</w:t>
      </w:r>
    </w:p>
    <w:p w14:paraId="22C199C9" w14:textId="77777777" w:rsidR="00D46436" w:rsidRPr="00C51539" w:rsidRDefault="00D46436" w:rsidP="00C51539">
      <w:pPr>
        <w:pStyle w:val="Bibliography"/>
      </w:pPr>
    </w:p>
    <w:sectPr w:rsidR="00D46436" w:rsidRPr="00C51539" w:rsidSect="0023648D">
      <w:footerReference w:type="default" r:id="rId10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7166A" w14:textId="77777777" w:rsidR="0023648D" w:rsidRDefault="0023648D">
      <w:pPr>
        <w:spacing w:after="0"/>
      </w:pPr>
      <w:r>
        <w:separator/>
      </w:r>
    </w:p>
  </w:endnote>
  <w:endnote w:type="continuationSeparator" w:id="0">
    <w:p w14:paraId="75029AF6" w14:textId="77777777" w:rsidR="0023648D" w:rsidRDefault="00236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081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CB1B6" w14:textId="2515E5E4" w:rsidR="00DC0988" w:rsidRDefault="00DC09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C8AAB" w14:textId="77777777" w:rsidR="00DC0988" w:rsidRDefault="00DC09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561EC" w14:textId="77777777" w:rsidR="0023648D" w:rsidRDefault="0023648D">
      <w:r>
        <w:separator/>
      </w:r>
    </w:p>
  </w:footnote>
  <w:footnote w:type="continuationSeparator" w:id="0">
    <w:p w14:paraId="5A5D7FA9" w14:textId="77777777" w:rsidR="0023648D" w:rsidRDefault="0023648D">
      <w:r>
        <w:continuationSeparator/>
      </w:r>
    </w:p>
  </w:footnote>
  <w:footnote w:id="1">
    <w:p w14:paraId="20AA61F9" w14:textId="77777777" w:rsidR="00A03A5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2C37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DE25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467B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D0DF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06A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2C7A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CE6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F087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A0F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62D9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067A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AEF14AF"/>
    <w:multiLevelType w:val="hybridMultilevel"/>
    <w:tmpl w:val="477CB0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534994">
    <w:abstractNumId w:val="10"/>
  </w:num>
  <w:num w:numId="2" w16cid:durableId="632977636">
    <w:abstractNumId w:val="9"/>
  </w:num>
  <w:num w:numId="3" w16cid:durableId="1192762488">
    <w:abstractNumId w:val="7"/>
  </w:num>
  <w:num w:numId="4" w16cid:durableId="1096515055">
    <w:abstractNumId w:val="6"/>
  </w:num>
  <w:num w:numId="5" w16cid:durableId="985400485">
    <w:abstractNumId w:val="5"/>
  </w:num>
  <w:num w:numId="6" w16cid:durableId="1282343742">
    <w:abstractNumId w:val="4"/>
  </w:num>
  <w:num w:numId="7" w16cid:durableId="376003930">
    <w:abstractNumId w:val="8"/>
  </w:num>
  <w:num w:numId="8" w16cid:durableId="407768940">
    <w:abstractNumId w:val="3"/>
  </w:num>
  <w:num w:numId="9" w16cid:durableId="940260652">
    <w:abstractNumId w:val="2"/>
  </w:num>
  <w:num w:numId="10" w16cid:durableId="1191798234">
    <w:abstractNumId w:val="1"/>
  </w:num>
  <w:num w:numId="11" w16cid:durableId="1928928087">
    <w:abstractNumId w:val="0"/>
  </w:num>
  <w:num w:numId="12" w16cid:durableId="1727609129">
    <w:abstractNumId w:val="0"/>
  </w:num>
  <w:num w:numId="13" w16cid:durableId="1352956568">
    <w:abstractNumId w:val="1"/>
  </w:num>
  <w:num w:numId="14" w16cid:durableId="476992106">
    <w:abstractNumId w:val="2"/>
  </w:num>
  <w:num w:numId="15" w16cid:durableId="553660467">
    <w:abstractNumId w:val="8"/>
  </w:num>
  <w:num w:numId="16" w16cid:durableId="1263757742">
    <w:abstractNumId w:val="3"/>
  </w:num>
  <w:num w:numId="17" w16cid:durableId="1253393857">
    <w:abstractNumId w:val="5"/>
  </w:num>
  <w:num w:numId="18" w16cid:durableId="117337959">
    <w:abstractNumId w:val="4"/>
  </w:num>
  <w:num w:numId="19" w16cid:durableId="906842255">
    <w:abstractNumId w:val="6"/>
  </w:num>
  <w:num w:numId="20" w16cid:durableId="82652528">
    <w:abstractNumId w:val="7"/>
  </w:num>
  <w:num w:numId="21" w16cid:durableId="1377657726">
    <w:abstractNumId w:val="9"/>
  </w:num>
  <w:num w:numId="22" w16cid:durableId="669985494">
    <w:abstractNumId w:val="9"/>
  </w:num>
  <w:num w:numId="23" w16cid:durableId="819349876">
    <w:abstractNumId w:val="7"/>
  </w:num>
  <w:num w:numId="24" w16cid:durableId="79066289">
    <w:abstractNumId w:val="6"/>
  </w:num>
  <w:num w:numId="25" w16cid:durableId="919486949">
    <w:abstractNumId w:val="5"/>
  </w:num>
  <w:num w:numId="26" w16cid:durableId="1125349082">
    <w:abstractNumId w:val="4"/>
  </w:num>
  <w:num w:numId="27" w16cid:durableId="1238441626">
    <w:abstractNumId w:val="8"/>
  </w:num>
  <w:num w:numId="28" w16cid:durableId="1383292695">
    <w:abstractNumId w:val="3"/>
  </w:num>
  <w:num w:numId="29" w16cid:durableId="1593011440">
    <w:abstractNumId w:val="2"/>
  </w:num>
  <w:num w:numId="30" w16cid:durableId="1839493620">
    <w:abstractNumId w:val="1"/>
  </w:num>
  <w:num w:numId="31" w16cid:durableId="1303925812">
    <w:abstractNumId w:val="0"/>
  </w:num>
  <w:num w:numId="32" w16cid:durableId="178740906">
    <w:abstractNumId w:val="9"/>
  </w:num>
  <w:num w:numId="33" w16cid:durableId="49622993">
    <w:abstractNumId w:val="7"/>
  </w:num>
  <w:num w:numId="34" w16cid:durableId="1561669872">
    <w:abstractNumId w:val="6"/>
  </w:num>
  <w:num w:numId="35" w16cid:durableId="914170430">
    <w:abstractNumId w:val="5"/>
  </w:num>
  <w:num w:numId="36" w16cid:durableId="1388727573">
    <w:abstractNumId w:val="4"/>
  </w:num>
  <w:num w:numId="37" w16cid:durableId="1017661305">
    <w:abstractNumId w:val="8"/>
  </w:num>
  <w:num w:numId="38" w16cid:durableId="1530097756">
    <w:abstractNumId w:val="3"/>
  </w:num>
  <w:num w:numId="39" w16cid:durableId="293365570">
    <w:abstractNumId w:val="2"/>
  </w:num>
  <w:num w:numId="40" w16cid:durableId="1774663193">
    <w:abstractNumId w:val="1"/>
  </w:num>
  <w:num w:numId="41" w16cid:durableId="175465207">
    <w:abstractNumId w:val="0"/>
  </w:num>
  <w:num w:numId="42" w16cid:durableId="400173338">
    <w:abstractNumId w:val="9"/>
  </w:num>
  <w:num w:numId="43" w16cid:durableId="86317569">
    <w:abstractNumId w:val="7"/>
  </w:num>
  <w:num w:numId="44" w16cid:durableId="1328944567">
    <w:abstractNumId w:val="6"/>
  </w:num>
  <w:num w:numId="45" w16cid:durableId="15622914">
    <w:abstractNumId w:val="5"/>
  </w:num>
  <w:num w:numId="46" w16cid:durableId="69809738">
    <w:abstractNumId w:val="4"/>
  </w:num>
  <w:num w:numId="47" w16cid:durableId="792864484">
    <w:abstractNumId w:val="8"/>
  </w:num>
  <w:num w:numId="48" w16cid:durableId="715280745">
    <w:abstractNumId w:val="3"/>
  </w:num>
  <w:num w:numId="49" w16cid:durableId="1626230732">
    <w:abstractNumId w:val="2"/>
  </w:num>
  <w:num w:numId="50" w16cid:durableId="73744760">
    <w:abstractNumId w:val="1"/>
  </w:num>
  <w:num w:numId="51" w16cid:durableId="1337884608">
    <w:abstractNumId w:val="0"/>
  </w:num>
  <w:num w:numId="52" w16cid:durableId="792139580">
    <w:abstractNumId w:val="9"/>
  </w:num>
  <w:num w:numId="53" w16cid:durableId="1096706249">
    <w:abstractNumId w:val="7"/>
  </w:num>
  <w:num w:numId="54" w16cid:durableId="2047560980">
    <w:abstractNumId w:val="6"/>
  </w:num>
  <w:num w:numId="55" w16cid:durableId="1608272163">
    <w:abstractNumId w:val="5"/>
  </w:num>
  <w:num w:numId="56" w16cid:durableId="1437602116">
    <w:abstractNumId w:val="4"/>
  </w:num>
  <w:num w:numId="57" w16cid:durableId="334914982">
    <w:abstractNumId w:val="8"/>
  </w:num>
  <w:num w:numId="58" w16cid:durableId="820459951">
    <w:abstractNumId w:val="3"/>
  </w:num>
  <w:num w:numId="59" w16cid:durableId="2083134342">
    <w:abstractNumId w:val="2"/>
  </w:num>
  <w:num w:numId="60" w16cid:durableId="1918514568">
    <w:abstractNumId w:val="1"/>
  </w:num>
  <w:num w:numId="61" w16cid:durableId="1483499978">
    <w:abstractNumId w:val="0"/>
  </w:num>
  <w:num w:numId="62" w16cid:durableId="2043555142">
    <w:abstractNumId w:val="9"/>
  </w:num>
  <w:num w:numId="63" w16cid:durableId="979843516">
    <w:abstractNumId w:val="7"/>
  </w:num>
  <w:num w:numId="64" w16cid:durableId="2039886548">
    <w:abstractNumId w:val="6"/>
  </w:num>
  <w:num w:numId="65" w16cid:durableId="2042392106">
    <w:abstractNumId w:val="5"/>
  </w:num>
  <w:num w:numId="66" w16cid:durableId="618030776">
    <w:abstractNumId w:val="4"/>
  </w:num>
  <w:num w:numId="67" w16cid:durableId="2082869390">
    <w:abstractNumId w:val="8"/>
  </w:num>
  <w:num w:numId="68" w16cid:durableId="359815542">
    <w:abstractNumId w:val="3"/>
  </w:num>
  <w:num w:numId="69" w16cid:durableId="654188225">
    <w:abstractNumId w:val="2"/>
  </w:num>
  <w:num w:numId="70" w16cid:durableId="1869904759">
    <w:abstractNumId w:val="1"/>
  </w:num>
  <w:num w:numId="71" w16cid:durableId="2140880633">
    <w:abstractNumId w:val="0"/>
  </w:num>
  <w:num w:numId="72" w16cid:durableId="1085876338">
    <w:abstractNumId w:val="9"/>
  </w:num>
  <w:num w:numId="73" w16cid:durableId="1181821265">
    <w:abstractNumId w:val="7"/>
  </w:num>
  <w:num w:numId="74" w16cid:durableId="1155953600">
    <w:abstractNumId w:val="6"/>
  </w:num>
  <w:num w:numId="75" w16cid:durableId="1091008031">
    <w:abstractNumId w:val="5"/>
  </w:num>
  <w:num w:numId="76" w16cid:durableId="237055872">
    <w:abstractNumId w:val="4"/>
  </w:num>
  <w:num w:numId="77" w16cid:durableId="1547254593">
    <w:abstractNumId w:val="8"/>
  </w:num>
  <w:num w:numId="78" w16cid:durableId="1743942822">
    <w:abstractNumId w:val="3"/>
  </w:num>
  <w:num w:numId="79" w16cid:durableId="576985119">
    <w:abstractNumId w:val="2"/>
  </w:num>
  <w:num w:numId="80" w16cid:durableId="1129473826">
    <w:abstractNumId w:val="1"/>
  </w:num>
  <w:num w:numId="81" w16cid:durableId="1941375571">
    <w:abstractNumId w:val="0"/>
  </w:num>
  <w:num w:numId="82" w16cid:durableId="282152152">
    <w:abstractNumId w:val="0"/>
  </w:num>
  <w:num w:numId="83" w16cid:durableId="928539149">
    <w:abstractNumId w:val="1"/>
  </w:num>
  <w:num w:numId="84" w16cid:durableId="1789347421">
    <w:abstractNumId w:val="9"/>
  </w:num>
  <w:num w:numId="85" w16cid:durableId="221987790">
    <w:abstractNumId w:val="7"/>
  </w:num>
  <w:num w:numId="86" w16cid:durableId="2111311094">
    <w:abstractNumId w:val="6"/>
  </w:num>
  <w:num w:numId="87" w16cid:durableId="1081566885">
    <w:abstractNumId w:val="5"/>
  </w:num>
  <w:num w:numId="88" w16cid:durableId="1735351159">
    <w:abstractNumId w:val="4"/>
  </w:num>
  <w:num w:numId="89" w16cid:durableId="1285768000">
    <w:abstractNumId w:val="8"/>
  </w:num>
  <w:num w:numId="90" w16cid:durableId="109670853">
    <w:abstractNumId w:val="3"/>
  </w:num>
  <w:num w:numId="91" w16cid:durableId="1504782545">
    <w:abstractNumId w:val="2"/>
  </w:num>
  <w:num w:numId="92" w16cid:durableId="1475218251">
    <w:abstractNumId w:val="1"/>
  </w:num>
  <w:num w:numId="93" w16cid:durableId="1531187353">
    <w:abstractNumId w:val="0"/>
  </w:num>
  <w:num w:numId="94" w16cid:durableId="937642818">
    <w:abstractNumId w:val="9"/>
  </w:num>
  <w:num w:numId="95" w16cid:durableId="1744185321">
    <w:abstractNumId w:val="7"/>
  </w:num>
  <w:num w:numId="96" w16cid:durableId="1980912970">
    <w:abstractNumId w:val="6"/>
  </w:num>
  <w:num w:numId="97" w16cid:durableId="1969510698">
    <w:abstractNumId w:val="5"/>
  </w:num>
  <w:num w:numId="98" w16cid:durableId="1297837990">
    <w:abstractNumId w:val="4"/>
  </w:num>
  <w:num w:numId="99" w16cid:durableId="1342510092">
    <w:abstractNumId w:val="8"/>
  </w:num>
  <w:num w:numId="100" w16cid:durableId="862287899">
    <w:abstractNumId w:val="3"/>
  </w:num>
  <w:num w:numId="101" w16cid:durableId="2095514615">
    <w:abstractNumId w:val="2"/>
  </w:num>
  <w:num w:numId="102" w16cid:durableId="126553892">
    <w:abstractNumId w:val="1"/>
  </w:num>
  <w:num w:numId="103" w16cid:durableId="70080276">
    <w:abstractNumId w:val="0"/>
  </w:num>
  <w:num w:numId="104" w16cid:durableId="1610968465">
    <w:abstractNumId w:val="9"/>
  </w:num>
  <w:num w:numId="105" w16cid:durableId="1272585843">
    <w:abstractNumId w:val="7"/>
  </w:num>
  <w:num w:numId="106" w16cid:durableId="1169905499">
    <w:abstractNumId w:val="6"/>
  </w:num>
  <w:num w:numId="107" w16cid:durableId="1205949101">
    <w:abstractNumId w:val="5"/>
  </w:num>
  <w:num w:numId="108" w16cid:durableId="1720083963">
    <w:abstractNumId w:val="4"/>
  </w:num>
  <w:num w:numId="109" w16cid:durableId="2038962181">
    <w:abstractNumId w:val="8"/>
  </w:num>
  <w:num w:numId="110" w16cid:durableId="562839525">
    <w:abstractNumId w:val="3"/>
  </w:num>
  <w:num w:numId="111" w16cid:durableId="1128275799">
    <w:abstractNumId w:val="2"/>
  </w:num>
  <w:num w:numId="112" w16cid:durableId="1263999530">
    <w:abstractNumId w:val="1"/>
  </w:num>
  <w:num w:numId="113" w16cid:durableId="1517772891">
    <w:abstractNumId w:val="0"/>
  </w:num>
  <w:num w:numId="114" w16cid:durableId="1678577798">
    <w:abstractNumId w:val="9"/>
  </w:num>
  <w:num w:numId="115" w16cid:durableId="1194882217">
    <w:abstractNumId w:val="7"/>
  </w:num>
  <w:num w:numId="116" w16cid:durableId="115754269">
    <w:abstractNumId w:val="6"/>
  </w:num>
  <w:num w:numId="117" w16cid:durableId="1962107889">
    <w:abstractNumId w:val="5"/>
  </w:num>
  <w:num w:numId="118" w16cid:durableId="892228686">
    <w:abstractNumId w:val="4"/>
  </w:num>
  <w:num w:numId="119" w16cid:durableId="740447089">
    <w:abstractNumId w:val="8"/>
  </w:num>
  <w:num w:numId="120" w16cid:durableId="1306282038">
    <w:abstractNumId w:val="3"/>
  </w:num>
  <w:num w:numId="121" w16cid:durableId="982153731">
    <w:abstractNumId w:val="2"/>
  </w:num>
  <w:num w:numId="122" w16cid:durableId="1446846654">
    <w:abstractNumId w:val="1"/>
  </w:num>
  <w:num w:numId="123" w16cid:durableId="773087701">
    <w:abstractNumId w:val="0"/>
  </w:num>
  <w:num w:numId="124" w16cid:durableId="1481993404">
    <w:abstractNumId w:val="9"/>
  </w:num>
  <w:num w:numId="125" w16cid:durableId="1750688607">
    <w:abstractNumId w:val="7"/>
  </w:num>
  <w:num w:numId="126" w16cid:durableId="1231040626">
    <w:abstractNumId w:val="6"/>
  </w:num>
  <w:num w:numId="127" w16cid:durableId="1073357967">
    <w:abstractNumId w:val="5"/>
  </w:num>
  <w:num w:numId="128" w16cid:durableId="1361127257">
    <w:abstractNumId w:val="4"/>
  </w:num>
  <w:num w:numId="129" w16cid:durableId="432483690">
    <w:abstractNumId w:val="8"/>
  </w:num>
  <w:num w:numId="130" w16cid:durableId="276253136">
    <w:abstractNumId w:val="3"/>
  </w:num>
  <w:num w:numId="131" w16cid:durableId="1538200630">
    <w:abstractNumId w:val="2"/>
  </w:num>
  <w:num w:numId="132" w16cid:durableId="976573764">
    <w:abstractNumId w:val="1"/>
  </w:num>
  <w:num w:numId="133" w16cid:durableId="1622421919">
    <w:abstractNumId w:val="0"/>
  </w:num>
  <w:num w:numId="134" w16cid:durableId="1303466993">
    <w:abstractNumId w:val="9"/>
  </w:num>
  <w:num w:numId="135" w16cid:durableId="787823304">
    <w:abstractNumId w:val="7"/>
  </w:num>
  <w:num w:numId="136" w16cid:durableId="1240168711">
    <w:abstractNumId w:val="6"/>
  </w:num>
  <w:num w:numId="137" w16cid:durableId="717165848">
    <w:abstractNumId w:val="5"/>
  </w:num>
  <w:num w:numId="138" w16cid:durableId="2007979090">
    <w:abstractNumId w:val="4"/>
  </w:num>
  <w:num w:numId="139" w16cid:durableId="1820539055">
    <w:abstractNumId w:val="8"/>
  </w:num>
  <w:num w:numId="140" w16cid:durableId="1160193037">
    <w:abstractNumId w:val="3"/>
  </w:num>
  <w:num w:numId="141" w16cid:durableId="1041516234">
    <w:abstractNumId w:val="2"/>
  </w:num>
  <w:num w:numId="142" w16cid:durableId="2027097615">
    <w:abstractNumId w:val="1"/>
  </w:num>
  <w:num w:numId="143" w16cid:durableId="852888015">
    <w:abstractNumId w:val="0"/>
  </w:num>
  <w:num w:numId="144" w16cid:durableId="311064961">
    <w:abstractNumId w:val="9"/>
  </w:num>
  <w:num w:numId="145" w16cid:durableId="941063202">
    <w:abstractNumId w:val="7"/>
  </w:num>
  <w:num w:numId="146" w16cid:durableId="131334527">
    <w:abstractNumId w:val="6"/>
  </w:num>
  <w:num w:numId="147" w16cid:durableId="1710033691">
    <w:abstractNumId w:val="5"/>
  </w:num>
  <w:num w:numId="148" w16cid:durableId="591358673">
    <w:abstractNumId w:val="4"/>
  </w:num>
  <w:num w:numId="149" w16cid:durableId="708184735">
    <w:abstractNumId w:val="8"/>
  </w:num>
  <w:num w:numId="150" w16cid:durableId="1179738901">
    <w:abstractNumId w:val="3"/>
  </w:num>
  <w:num w:numId="151" w16cid:durableId="1645550679">
    <w:abstractNumId w:val="2"/>
  </w:num>
  <w:num w:numId="152" w16cid:durableId="1241598012">
    <w:abstractNumId w:val="1"/>
  </w:num>
  <w:num w:numId="153" w16cid:durableId="1415782217">
    <w:abstractNumId w:val="0"/>
  </w:num>
  <w:num w:numId="154" w16cid:durableId="1914117383">
    <w:abstractNumId w:val="9"/>
  </w:num>
  <w:num w:numId="155" w16cid:durableId="2008362871">
    <w:abstractNumId w:val="7"/>
  </w:num>
  <w:num w:numId="156" w16cid:durableId="108428982">
    <w:abstractNumId w:val="6"/>
  </w:num>
  <w:num w:numId="157" w16cid:durableId="275019606">
    <w:abstractNumId w:val="5"/>
  </w:num>
  <w:num w:numId="158" w16cid:durableId="1096561227">
    <w:abstractNumId w:val="4"/>
  </w:num>
  <w:num w:numId="159" w16cid:durableId="1281523541">
    <w:abstractNumId w:val="8"/>
  </w:num>
  <w:num w:numId="160" w16cid:durableId="389769330">
    <w:abstractNumId w:val="3"/>
  </w:num>
  <w:num w:numId="161" w16cid:durableId="1447381621">
    <w:abstractNumId w:val="2"/>
  </w:num>
  <w:num w:numId="162" w16cid:durableId="838888039">
    <w:abstractNumId w:val="1"/>
  </w:num>
  <w:num w:numId="163" w16cid:durableId="1978952228">
    <w:abstractNumId w:val="0"/>
  </w:num>
  <w:num w:numId="164" w16cid:durableId="282276938">
    <w:abstractNumId w:val="9"/>
  </w:num>
  <w:num w:numId="165" w16cid:durableId="2586531">
    <w:abstractNumId w:val="7"/>
  </w:num>
  <w:num w:numId="166" w16cid:durableId="1038776506">
    <w:abstractNumId w:val="6"/>
  </w:num>
  <w:num w:numId="167" w16cid:durableId="534000678">
    <w:abstractNumId w:val="5"/>
  </w:num>
  <w:num w:numId="168" w16cid:durableId="1040864897">
    <w:abstractNumId w:val="4"/>
  </w:num>
  <w:num w:numId="169" w16cid:durableId="272831984">
    <w:abstractNumId w:val="8"/>
  </w:num>
  <w:num w:numId="170" w16cid:durableId="750393346">
    <w:abstractNumId w:val="3"/>
  </w:num>
  <w:num w:numId="171" w16cid:durableId="982739334">
    <w:abstractNumId w:val="2"/>
  </w:num>
  <w:num w:numId="172" w16cid:durableId="1663970328">
    <w:abstractNumId w:val="1"/>
  </w:num>
  <w:num w:numId="173" w16cid:durableId="1568146937">
    <w:abstractNumId w:val="0"/>
  </w:num>
  <w:num w:numId="174" w16cid:durableId="1681816174">
    <w:abstractNumId w:val="9"/>
  </w:num>
  <w:num w:numId="175" w16cid:durableId="298195847">
    <w:abstractNumId w:val="7"/>
  </w:num>
  <w:num w:numId="176" w16cid:durableId="648821559">
    <w:abstractNumId w:val="6"/>
  </w:num>
  <w:num w:numId="177" w16cid:durableId="1887524734">
    <w:abstractNumId w:val="5"/>
  </w:num>
  <w:num w:numId="178" w16cid:durableId="1172450786">
    <w:abstractNumId w:val="4"/>
  </w:num>
  <w:num w:numId="179" w16cid:durableId="2028094945">
    <w:abstractNumId w:val="8"/>
  </w:num>
  <w:num w:numId="180" w16cid:durableId="744956629">
    <w:abstractNumId w:val="3"/>
  </w:num>
  <w:num w:numId="181" w16cid:durableId="1964337509">
    <w:abstractNumId w:val="2"/>
  </w:num>
  <w:num w:numId="182" w16cid:durableId="1641380702">
    <w:abstractNumId w:val="1"/>
  </w:num>
  <w:num w:numId="183" w16cid:durableId="806515013">
    <w:abstractNumId w:val="0"/>
  </w:num>
  <w:num w:numId="184" w16cid:durableId="299388640">
    <w:abstractNumId w:val="9"/>
  </w:num>
  <w:num w:numId="185" w16cid:durableId="1148131313">
    <w:abstractNumId w:val="7"/>
  </w:num>
  <w:num w:numId="186" w16cid:durableId="72823769">
    <w:abstractNumId w:val="6"/>
  </w:num>
  <w:num w:numId="187" w16cid:durableId="2029328536">
    <w:abstractNumId w:val="5"/>
  </w:num>
  <w:num w:numId="188" w16cid:durableId="1452936084">
    <w:abstractNumId w:val="4"/>
  </w:num>
  <w:num w:numId="189" w16cid:durableId="543059615">
    <w:abstractNumId w:val="8"/>
  </w:num>
  <w:num w:numId="190" w16cid:durableId="302393332">
    <w:abstractNumId w:val="3"/>
  </w:num>
  <w:num w:numId="191" w16cid:durableId="827095182">
    <w:abstractNumId w:val="2"/>
  </w:num>
  <w:num w:numId="192" w16cid:durableId="2003661247">
    <w:abstractNumId w:val="1"/>
  </w:num>
  <w:num w:numId="193" w16cid:durableId="1942759667">
    <w:abstractNumId w:val="0"/>
  </w:num>
  <w:num w:numId="194" w16cid:durableId="1050151543">
    <w:abstractNumId w:val="9"/>
  </w:num>
  <w:num w:numId="195" w16cid:durableId="1364668315">
    <w:abstractNumId w:val="7"/>
  </w:num>
  <w:num w:numId="196" w16cid:durableId="1024208639">
    <w:abstractNumId w:val="6"/>
  </w:num>
  <w:num w:numId="197" w16cid:durableId="630866803">
    <w:abstractNumId w:val="5"/>
  </w:num>
  <w:num w:numId="198" w16cid:durableId="1974480048">
    <w:abstractNumId w:val="4"/>
  </w:num>
  <w:num w:numId="199" w16cid:durableId="627515328">
    <w:abstractNumId w:val="8"/>
  </w:num>
  <w:num w:numId="200" w16cid:durableId="1281381835">
    <w:abstractNumId w:val="3"/>
  </w:num>
  <w:num w:numId="201" w16cid:durableId="999238739">
    <w:abstractNumId w:val="2"/>
  </w:num>
  <w:num w:numId="202" w16cid:durableId="33383146">
    <w:abstractNumId w:val="1"/>
  </w:num>
  <w:num w:numId="203" w16cid:durableId="1384872001">
    <w:abstractNumId w:val="0"/>
  </w:num>
  <w:num w:numId="204" w16cid:durableId="229926568">
    <w:abstractNumId w:val="9"/>
  </w:num>
  <w:num w:numId="205" w16cid:durableId="1110248741">
    <w:abstractNumId w:val="7"/>
  </w:num>
  <w:num w:numId="206" w16cid:durableId="1190678993">
    <w:abstractNumId w:val="6"/>
  </w:num>
  <w:num w:numId="207" w16cid:durableId="1434933887">
    <w:abstractNumId w:val="5"/>
  </w:num>
  <w:num w:numId="208" w16cid:durableId="709692948">
    <w:abstractNumId w:val="4"/>
  </w:num>
  <w:num w:numId="209" w16cid:durableId="3436609">
    <w:abstractNumId w:val="8"/>
  </w:num>
  <w:num w:numId="210" w16cid:durableId="2002924348">
    <w:abstractNumId w:val="3"/>
  </w:num>
  <w:num w:numId="211" w16cid:durableId="325786943">
    <w:abstractNumId w:val="2"/>
  </w:num>
  <w:num w:numId="212" w16cid:durableId="133380299">
    <w:abstractNumId w:val="1"/>
  </w:num>
  <w:num w:numId="213" w16cid:durableId="516894068">
    <w:abstractNumId w:val="0"/>
  </w:num>
  <w:num w:numId="214" w16cid:durableId="1237276596">
    <w:abstractNumId w:val="9"/>
  </w:num>
  <w:num w:numId="215" w16cid:durableId="1144008799">
    <w:abstractNumId w:val="7"/>
  </w:num>
  <w:num w:numId="216" w16cid:durableId="1650590783">
    <w:abstractNumId w:val="6"/>
  </w:num>
  <w:num w:numId="217" w16cid:durableId="25570496">
    <w:abstractNumId w:val="5"/>
  </w:num>
  <w:num w:numId="218" w16cid:durableId="1131752059">
    <w:abstractNumId w:val="4"/>
  </w:num>
  <w:num w:numId="219" w16cid:durableId="614754999">
    <w:abstractNumId w:val="8"/>
  </w:num>
  <w:num w:numId="220" w16cid:durableId="1886747336">
    <w:abstractNumId w:val="3"/>
  </w:num>
  <w:num w:numId="221" w16cid:durableId="1087731388">
    <w:abstractNumId w:val="2"/>
  </w:num>
  <w:num w:numId="222" w16cid:durableId="787050042">
    <w:abstractNumId w:val="1"/>
  </w:num>
  <w:num w:numId="223" w16cid:durableId="442463187">
    <w:abstractNumId w:val="0"/>
  </w:num>
  <w:num w:numId="224" w16cid:durableId="593635640">
    <w:abstractNumId w:val="9"/>
  </w:num>
  <w:num w:numId="225" w16cid:durableId="973676218">
    <w:abstractNumId w:val="7"/>
  </w:num>
  <w:num w:numId="226" w16cid:durableId="1470779306">
    <w:abstractNumId w:val="6"/>
  </w:num>
  <w:num w:numId="227" w16cid:durableId="2118058876">
    <w:abstractNumId w:val="5"/>
  </w:num>
  <w:num w:numId="228" w16cid:durableId="512303729">
    <w:abstractNumId w:val="4"/>
  </w:num>
  <w:num w:numId="229" w16cid:durableId="1501233630">
    <w:abstractNumId w:val="8"/>
  </w:num>
  <w:num w:numId="230" w16cid:durableId="1182163925">
    <w:abstractNumId w:val="3"/>
  </w:num>
  <w:num w:numId="231" w16cid:durableId="885532272">
    <w:abstractNumId w:val="2"/>
  </w:num>
  <w:num w:numId="232" w16cid:durableId="1718436022">
    <w:abstractNumId w:val="1"/>
  </w:num>
  <w:num w:numId="233" w16cid:durableId="1384644694">
    <w:abstractNumId w:val="0"/>
  </w:num>
  <w:num w:numId="234" w16cid:durableId="798839643">
    <w:abstractNumId w:val="9"/>
  </w:num>
  <w:num w:numId="235" w16cid:durableId="834958321">
    <w:abstractNumId w:val="7"/>
  </w:num>
  <w:num w:numId="236" w16cid:durableId="690381149">
    <w:abstractNumId w:val="6"/>
  </w:num>
  <w:num w:numId="237" w16cid:durableId="970601192">
    <w:abstractNumId w:val="5"/>
  </w:num>
  <w:num w:numId="238" w16cid:durableId="1805195645">
    <w:abstractNumId w:val="4"/>
  </w:num>
  <w:num w:numId="239" w16cid:durableId="1450205050">
    <w:abstractNumId w:val="8"/>
  </w:num>
  <w:num w:numId="240" w16cid:durableId="1695570870">
    <w:abstractNumId w:val="3"/>
  </w:num>
  <w:num w:numId="241" w16cid:durableId="329722731">
    <w:abstractNumId w:val="2"/>
  </w:num>
  <w:num w:numId="242" w16cid:durableId="1554342018">
    <w:abstractNumId w:val="1"/>
  </w:num>
  <w:num w:numId="243" w16cid:durableId="838348188">
    <w:abstractNumId w:val="0"/>
  </w:num>
  <w:num w:numId="244" w16cid:durableId="1326206737">
    <w:abstractNumId w:val="9"/>
  </w:num>
  <w:num w:numId="245" w16cid:durableId="979506290">
    <w:abstractNumId w:val="7"/>
  </w:num>
  <w:num w:numId="246" w16cid:durableId="1535924946">
    <w:abstractNumId w:val="6"/>
  </w:num>
  <w:num w:numId="247" w16cid:durableId="1088312761">
    <w:abstractNumId w:val="5"/>
  </w:num>
  <w:num w:numId="248" w16cid:durableId="147789043">
    <w:abstractNumId w:val="4"/>
  </w:num>
  <w:num w:numId="249" w16cid:durableId="1902978639">
    <w:abstractNumId w:val="8"/>
  </w:num>
  <w:num w:numId="250" w16cid:durableId="1462573028">
    <w:abstractNumId w:val="3"/>
  </w:num>
  <w:num w:numId="251" w16cid:durableId="915867547">
    <w:abstractNumId w:val="2"/>
  </w:num>
  <w:num w:numId="252" w16cid:durableId="1605530409">
    <w:abstractNumId w:val="1"/>
  </w:num>
  <w:num w:numId="253" w16cid:durableId="40255268">
    <w:abstractNumId w:val="0"/>
  </w:num>
  <w:num w:numId="254" w16cid:durableId="968777209">
    <w:abstractNumId w:val="9"/>
  </w:num>
  <w:num w:numId="255" w16cid:durableId="673873825">
    <w:abstractNumId w:val="7"/>
  </w:num>
  <w:num w:numId="256" w16cid:durableId="1267225603">
    <w:abstractNumId w:val="6"/>
  </w:num>
  <w:num w:numId="257" w16cid:durableId="1813011941">
    <w:abstractNumId w:val="5"/>
  </w:num>
  <w:num w:numId="258" w16cid:durableId="1639415627">
    <w:abstractNumId w:val="4"/>
  </w:num>
  <w:num w:numId="259" w16cid:durableId="625232906">
    <w:abstractNumId w:val="8"/>
  </w:num>
  <w:num w:numId="260" w16cid:durableId="1708604909">
    <w:abstractNumId w:val="3"/>
  </w:num>
  <w:num w:numId="261" w16cid:durableId="801070716">
    <w:abstractNumId w:val="2"/>
  </w:num>
  <w:num w:numId="262" w16cid:durableId="1887445280">
    <w:abstractNumId w:val="1"/>
  </w:num>
  <w:num w:numId="263" w16cid:durableId="991106366">
    <w:abstractNumId w:val="0"/>
  </w:num>
  <w:num w:numId="264" w16cid:durableId="569969436">
    <w:abstractNumId w:val="9"/>
  </w:num>
  <w:num w:numId="265" w16cid:durableId="786580267">
    <w:abstractNumId w:val="7"/>
  </w:num>
  <w:num w:numId="266" w16cid:durableId="1306357253">
    <w:abstractNumId w:val="6"/>
  </w:num>
  <w:num w:numId="267" w16cid:durableId="229392110">
    <w:abstractNumId w:val="5"/>
  </w:num>
  <w:num w:numId="268" w16cid:durableId="1288009787">
    <w:abstractNumId w:val="4"/>
  </w:num>
  <w:num w:numId="269" w16cid:durableId="1693648509">
    <w:abstractNumId w:val="8"/>
  </w:num>
  <w:num w:numId="270" w16cid:durableId="1390835578">
    <w:abstractNumId w:val="3"/>
  </w:num>
  <w:num w:numId="271" w16cid:durableId="1061488336">
    <w:abstractNumId w:val="2"/>
  </w:num>
  <w:num w:numId="272" w16cid:durableId="1688676630">
    <w:abstractNumId w:val="1"/>
  </w:num>
  <w:num w:numId="273" w16cid:durableId="1060515128">
    <w:abstractNumId w:val="0"/>
  </w:num>
  <w:num w:numId="274" w16cid:durableId="1475025077">
    <w:abstractNumId w:val="9"/>
  </w:num>
  <w:num w:numId="275" w16cid:durableId="1659647343">
    <w:abstractNumId w:val="7"/>
  </w:num>
  <w:num w:numId="276" w16cid:durableId="1260411522">
    <w:abstractNumId w:val="6"/>
  </w:num>
  <w:num w:numId="277" w16cid:durableId="1742287769">
    <w:abstractNumId w:val="5"/>
  </w:num>
  <w:num w:numId="278" w16cid:durableId="2112040546">
    <w:abstractNumId w:val="4"/>
  </w:num>
  <w:num w:numId="279" w16cid:durableId="1572888674">
    <w:abstractNumId w:val="8"/>
  </w:num>
  <w:num w:numId="280" w16cid:durableId="1722820982">
    <w:abstractNumId w:val="3"/>
  </w:num>
  <w:num w:numId="281" w16cid:durableId="1549494531">
    <w:abstractNumId w:val="2"/>
  </w:num>
  <w:num w:numId="282" w16cid:durableId="1997145520">
    <w:abstractNumId w:val="1"/>
  </w:num>
  <w:num w:numId="283" w16cid:durableId="476266265">
    <w:abstractNumId w:val="0"/>
  </w:num>
  <w:num w:numId="284" w16cid:durableId="748159127">
    <w:abstractNumId w:val="9"/>
  </w:num>
  <w:num w:numId="285" w16cid:durableId="455757735">
    <w:abstractNumId w:val="7"/>
  </w:num>
  <w:num w:numId="286" w16cid:durableId="2086099427">
    <w:abstractNumId w:val="6"/>
  </w:num>
  <w:num w:numId="287" w16cid:durableId="13581698">
    <w:abstractNumId w:val="5"/>
  </w:num>
  <w:num w:numId="288" w16cid:durableId="279189531">
    <w:abstractNumId w:val="4"/>
  </w:num>
  <w:num w:numId="289" w16cid:durableId="922841703">
    <w:abstractNumId w:val="8"/>
  </w:num>
  <w:num w:numId="290" w16cid:durableId="725882502">
    <w:abstractNumId w:val="3"/>
  </w:num>
  <w:num w:numId="291" w16cid:durableId="494801483">
    <w:abstractNumId w:val="2"/>
  </w:num>
  <w:num w:numId="292" w16cid:durableId="1481262781">
    <w:abstractNumId w:val="1"/>
  </w:num>
  <w:num w:numId="293" w16cid:durableId="1039091175">
    <w:abstractNumId w:val="0"/>
  </w:num>
  <w:num w:numId="294" w16cid:durableId="385029213">
    <w:abstractNumId w:val="9"/>
  </w:num>
  <w:num w:numId="295" w16cid:durableId="1306816450">
    <w:abstractNumId w:val="7"/>
  </w:num>
  <w:num w:numId="296" w16cid:durableId="1286734222">
    <w:abstractNumId w:val="6"/>
  </w:num>
  <w:num w:numId="297" w16cid:durableId="830562159">
    <w:abstractNumId w:val="5"/>
  </w:num>
  <w:num w:numId="298" w16cid:durableId="1178887269">
    <w:abstractNumId w:val="4"/>
  </w:num>
  <w:num w:numId="299" w16cid:durableId="602612760">
    <w:abstractNumId w:val="8"/>
  </w:num>
  <w:num w:numId="300" w16cid:durableId="67115278">
    <w:abstractNumId w:val="3"/>
  </w:num>
  <w:num w:numId="301" w16cid:durableId="1459028838">
    <w:abstractNumId w:val="2"/>
  </w:num>
  <w:num w:numId="302" w16cid:durableId="180362789">
    <w:abstractNumId w:val="1"/>
  </w:num>
  <w:num w:numId="303" w16cid:durableId="1293291584">
    <w:abstractNumId w:val="0"/>
  </w:num>
  <w:num w:numId="304" w16cid:durableId="647512613">
    <w:abstractNumId w:val="9"/>
  </w:num>
  <w:num w:numId="305" w16cid:durableId="445394107">
    <w:abstractNumId w:val="7"/>
  </w:num>
  <w:num w:numId="306" w16cid:durableId="1190027724">
    <w:abstractNumId w:val="6"/>
  </w:num>
  <w:num w:numId="307" w16cid:durableId="436566586">
    <w:abstractNumId w:val="5"/>
  </w:num>
  <w:num w:numId="308" w16cid:durableId="1215459922">
    <w:abstractNumId w:val="4"/>
  </w:num>
  <w:num w:numId="309" w16cid:durableId="1046491494">
    <w:abstractNumId w:val="8"/>
  </w:num>
  <w:num w:numId="310" w16cid:durableId="771969529">
    <w:abstractNumId w:val="3"/>
  </w:num>
  <w:num w:numId="311" w16cid:durableId="1271862266">
    <w:abstractNumId w:val="2"/>
  </w:num>
  <w:num w:numId="312" w16cid:durableId="1665085563">
    <w:abstractNumId w:val="1"/>
  </w:num>
  <w:num w:numId="313" w16cid:durableId="1670792015">
    <w:abstractNumId w:val="0"/>
  </w:num>
  <w:num w:numId="314" w16cid:durableId="611087782">
    <w:abstractNumId w:val="9"/>
  </w:num>
  <w:num w:numId="315" w16cid:durableId="2071221866">
    <w:abstractNumId w:val="7"/>
  </w:num>
  <w:num w:numId="316" w16cid:durableId="1738867193">
    <w:abstractNumId w:val="6"/>
  </w:num>
  <w:num w:numId="317" w16cid:durableId="283847922">
    <w:abstractNumId w:val="5"/>
  </w:num>
  <w:num w:numId="318" w16cid:durableId="429401372">
    <w:abstractNumId w:val="4"/>
  </w:num>
  <w:num w:numId="319" w16cid:durableId="834108911">
    <w:abstractNumId w:val="8"/>
  </w:num>
  <w:num w:numId="320" w16cid:durableId="507988322">
    <w:abstractNumId w:val="3"/>
  </w:num>
  <w:num w:numId="321" w16cid:durableId="275454228">
    <w:abstractNumId w:val="2"/>
  </w:num>
  <w:num w:numId="322" w16cid:durableId="299581102">
    <w:abstractNumId w:val="1"/>
  </w:num>
  <w:num w:numId="323" w16cid:durableId="1778603550">
    <w:abstractNumId w:val="0"/>
  </w:num>
  <w:num w:numId="324" w16cid:durableId="1943100703">
    <w:abstractNumId w:val="9"/>
  </w:num>
  <w:num w:numId="325" w16cid:durableId="927932117">
    <w:abstractNumId w:val="7"/>
  </w:num>
  <w:num w:numId="326" w16cid:durableId="1061102113">
    <w:abstractNumId w:val="6"/>
  </w:num>
  <w:num w:numId="327" w16cid:durableId="1214846594">
    <w:abstractNumId w:val="5"/>
  </w:num>
  <w:num w:numId="328" w16cid:durableId="632373987">
    <w:abstractNumId w:val="4"/>
  </w:num>
  <w:num w:numId="329" w16cid:durableId="1264418007">
    <w:abstractNumId w:val="8"/>
  </w:num>
  <w:num w:numId="330" w16cid:durableId="986862607">
    <w:abstractNumId w:val="3"/>
  </w:num>
  <w:num w:numId="331" w16cid:durableId="1020013640">
    <w:abstractNumId w:val="2"/>
  </w:num>
  <w:num w:numId="332" w16cid:durableId="1725520421">
    <w:abstractNumId w:val="1"/>
  </w:num>
  <w:num w:numId="333" w16cid:durableId="676074429">
    <w:abstractNumId w:val="0"/>
  </w:num>
  <w:num w:numId="334" w16cid:durableId="1146358071">
    <w:abstractNumId w:val="9"/>
  </w:num>
  <w:num w:numId="335" w16cid:durableId="1958289301">
    <w:abstractNumId w:val="7"/>
  </w:num>
  <w:num w:numId="336" w16cid:durableId="1152334317">
    <w:abstractNumId w:val="6"/>
  </w:num>
  <w:num w:numId="337" w16cid:durableId="1380280471">
    <w:abstractNumId w:val="5"/>
  </w:num>
  <w:num w:numId="338" w16cid:durableId="675039855">
    <w:abstractNumId w:val="4"/>
  </w:num>
  <w:num w:numId="339" w16cid:durableId="5912279">
    <w:abstractNumId w:val="8"/>
  </w:num>
  <w:num w:numId="340" w16cid:durableId="958804415">
    <w:abstractNumId w:val="3"/>
  </w:num>
  <w:num w:numId="341" w16cid:durableId="827667534">
    <w:abstractNumId w:val="2"/>
  </w:num>
  <w:num w:numId="342" w16cid:durableId="1353609312">
    <w:abstractNumId w:val="1"/>
  </w:num>
  <w:num w:numId="343" w16cid:durableId="1112701272">
    <w:abstractNumId w:val="0"/>
  </w:num>
  <w:num w:numId="344" w16cid:durableId="797072836">
    <w:abstractNumId w:val="9"/>
  </w:num>
  <w:num w:numId="345" w16cid:durableId="1364091186">
    <w:abstractNumId w:val="7"/>
  </w:num>
  <w:num w:numId="346" w16cid:durableId="747390209">
    <w:abstractNumId w:val="6"/>
  </w:num>
  <w:num w:numId="347" w16cid:durableId="1127040338">
    <w:abstractNumId w:val="5"/>
  </w:num>
  <w:num w:numId="348" w16cid:durableId="1330988851">
    <w:abstractNumId w:val="4"/>
  </w:num>
  <w:num w:numId="349" w16cid:durableId="1986279979">
    <w:abstractNumId w:val="8"/>
  </w:num>
  <w:num w:numId="350" w16cid:durableId="2080907671">
    <w:abstractNumId w:val="3"/>
  </w:num>
  <w:num w:numId="351" w16cid:durableId="107705358">
    <w:abstractNumId w:val="2"/>
  </w:num>
  <w:num w:numId="352" w16cid:durableId="838689413">
    <w:abstractNumId w:val="1"/>
  </w:num>
  <w:num w:numId="353" w16cid:durableId="1205632053">
    <w:abstractNumId w:val="0"/>
  </w:num>
  <w:num w:numId="354" w16cid:durableId="1657419811">
    <w:abstractNumId w:val="9"/>
  </w:num>
  <w:num w:numId="355" w16cid:durableId="1848249962">
    <w:abstractNumId w:val="7"/>
  </w:num>
  <w:num w:numId="356" w16cid:durableId="1882863521">
    <w:abstractNumId w:val="6"/>
  </w:num>
  <w:num w:numId="357" w16cid:durableId="1972007121">
    <w:abstractNumId w:val="5"/>
  </w:num>
  <w:num w:numId="358" w16cid:durableId="1384789094">
    <w:abstractNumId w:val="4"/>
  </w:num>
  <w:num w:numId="359" w16cid:durableId="1084718317">
    <w:abstractNumId w:val="8"/>
  </w:num>
  <w:num w:numId="360" w16cid:durableId="1296107239">
    <w:abstractNumId w:val="3"/>
  </w:num>
  <w:num w:numId="361" w16cid:durableId="991762126">
    <w:abstractNumId w:val="2"/>
  </w:num>
  <w:num w:numId="362" w16cid:durableId="141391457">
    <w:abstractNumId w:val="1"/>
  </w:num>
  <w:num w:numId="363" w16cid:durableId="308561614">
    <w:abstractNumId w:val="0"/>
  </w:num>
  <w:num w:numId="364" w16cid:durableId="1602225320">
    <w:abstractNumId w:val="9"/>
  </w:num>
  <w:num w:numId="365" w16cid:durableId="927812798">
    <w:abstractNumId w:val="7"/>
  </w:num>
  <w:num w:numId="366" w16cid:durableId="1226985076">
    <w:abstractNumId w:val="6"/>
  </w:num>
  <w:num w:numId="367" w16cid:durableId="1340620810">
    <w:abstractNumId w:val="5"/>
  </w:num>
  <w:num w:numId="368" w16cid:durableId="656149258">
    <w:abstractNumId w:val="4"/>
  </w:num>
  <w:num w:numId="369" w16cid:durableId="1420760035">
    <w:abstractNumId w:val="8"/>
  </w:num>
  <w:num w:numId="370" w16cid:durableId="387387945">
    <w:abstractNumId w:val="3"/>
  </w:num>
  <w:num w:numId="371" w16cid:durableId="1286934783">
    <w:abstractNumId w:val="2"/>
  </w:num>
  <w:num w:numId="372" w16cid:durableId="1391463768">
    <w:abstractNumId w:val="1"/>
  </w:num>
  <w:num w:numId="373" w16cid:durableId="1380588350">
    <w:abstractNumId w:val="0"/>
  </w:num>
  <w:num w:numId="374" w16cid:durableId="1356030577">
    <w:abstractNumId w:val="9"/>
  </w:num>
  <w:num w:numId="375" w16cid:durableId="1135755312">
    <w:abstractNumId w:val="7"/>
  </w:num>
  <w:num w:numId="376" w16cid:durableId="1859538692">
    <w:abstractNumId w:val="6"/>
  </w:num>
  <w:num w:numId="377" w16cid:durableId="1356544596">
    <w:abstractNumId w:val="5"/>
  </w:num>
  <w:num w:numId="378" w16cid:durableId="844713929">
    <w:abstractNumId w:val="4"/>
  </w:num>
  <w:num w:numId="379" w16cid:durableId="863979664">
    <w:abstractNumId w:val="8"/>
  </w:num>
  <w:num w:numId="380" w16cid:durableId="1580871430">
    <w:abstractNumId w:val="3"/>
  </w:num>
  <w:num w:numId="381" w16cid:durableId="1235624136">
    <w:abstractNumId w:val="2"/>
  </w:num>
  <w:num w:numId="382" w16cid:durableId="869805848">
    <w:abstractNumId w:val="1"/>
  </w:num>
  <w:num w:numId="383" w16cid:durableId="563487301">
    <w:abstractNumId w:val="0"/>
  </w:num>
  <w:num w:numId="384" w16cid:durableId="1119255964">
    <w:abstractNumId w:val="9"/>
  </w:num>
  <w:num w:numId="385" w16cid:durableId="1374961138">
    <w:abstractNumId w:val="7"/>
  </w:num>
  <w:num w:numId="386" w16cid:durableId="618755271">
    <w:abstractNumId w:val="6"/>
  </w:num>
  <w:num w:numId="387" w16cid:durableId="389352948">
    <w:abstractNumId w:val="5"/>
  </w:num>
  <w:num w:numId="388" w16cid:durableId="2034377196">
    <w:abstractNumId w:val="4"/>
  </w:num>
  <w:num w:numId="389" w16cid:durableId="1578048910">
    <w:abstractNumId w:val="8"/>
  </w:num>
  <w:num w:numId="390" w16cid:durableId="747653836">
    <w:abstractNumId w:val="3"/>
  </w:num>
  <w:num w:numId="391" w16cid:durableId="2052267433">
    <w:abstractNumId w:val="2"/>
  </w:num>
  <w:num w:numId="392" w16cid:durableId="5791714">
    <w:abstractNumId w:val="1"/>
  </w:num>
  <w:num w:numId="393" w16cid:durableId="1834838516">
    <w:abstractNumId w:val="0"/>
  </w:num>
  <w:num w:numId="394" w16cid:durableId="1640962296">
    <w:abstractNumId w:val="9"/>
  </w:num>
  <w:num w:numId="395" w16cid:durableId="448277728">
    <w:abstractNumId w:val="7"/>
  </w:num>
  <w:num w:numId="396" w16cid:durableId="1910265506">
    <w:abstractNumId w:val="6"/>
  </w:num>
  <w:num w:numId="397" w16cid:durableId="1715890864">
    <w:abstractNumId w:val="5"/>
  </w:num>
  <w:num w:numId="398" w16cid:durableId="240065918">
    <w:abstractNumId w:val="4"/>
  </w:num>
  <w:num w:numId="399" w16cid:durableId="290749090">
    <w:abstractNumId w:val="8"/>
  </w:num>
  <w:num w:numId="400" w16cid:durableId="730277635">
    <w:abstractNumId w:val="3"/>
  </w:num>
  <w:num w:numId="401" w16cid:durableId="375548473">
    <w:abstractNumId w:val="2"/>
  </w:num>
  <w:num w:numId="402" w16cid:durableId="141166544">
    <w:abstractNumId w:val="1"/>
  </w:num>
  <w:num w:numId="403" w16cid:durableId="458764231">
    <w:abstractNumId w:val="0"/>
  </w:num>
  <w:num w:numId="404" w16cid:durableId="957838948">
    <w:abstractNumId w:val="9"/>
  </w:num>
  <w:num w:numId="405" w16cid:durableId="1983271760">
    <w:abstractNumId w:val="7"/>
  </w:num>
  <w:num w:numId="406" w16cid:durableId="1878740080">
    <w:abstractNumId w:val="6"/>
  </w:num>
  <w:num w:numId="407" w16cid:durableId="342586410">
    <w:abstractNumId w:val="5"/>
  </w:num>
  <w:num w:numId="408" w16cid:durableId="703943974">
    <w:abstractNumId w:val="4"/>
  </w:num>
  <w:num w:numId="409" w16cid:durableId="757291012">
    <w:abstractNumId w:val="8"/>
  </w:num>
  <w:num w:numId="410" w16cid:durableId="484049757">
    <w:abstractNumId w:val="3"/>
  </w:num>
  <w:num w:numId="411" w16cid:durableId="2051949132">
    <w:abstractNumId w:val="2"/>
  </w:num>
  <w:num w:numId="412" w16cid:durableId="1296369756">
    <w:abstractNumId w:val="1"/>
  </w:num>
  <w:num w:numId="413" w16cid:durableId="2102481388">
    <w:abstractNumId w:val="0"/>
  </w:num>
  <w:num w:numId="414" w16cid:durableId="313341100">
    <w:abstractNumId w:val="9"/>
  </w:num>
  <w:num w:numId="415" w16cid:durableId="1399128429">
    <w:abstractNumId w:val="7"/>
  </w:num>
  <w:num w:numId="416" w16cid:durableId="583490561">
    <w:abstractNumId w:val="6"/>
  </w:num>
  <w:num w:numId="417" w16cid:durableId="1141116919">
    <w:abstractNumId w:val="5"/>
  </w:num>
  <w:num w:numId="418" w16cid:durableId="454833024">
    <w:abstractNumId w:val="4"/>
  </w:num>
  <w:num w:numId="419" w16cid:durableId="742752145">
    <w:abstractNumId w:val="8"/>
  </w:num>
  <w:num w:numId="420" w16cid:durableId="1377656923">
    <w:abstractNumId w:val="3"/>
  </w:num>
  <w:num w:numId="421" w16cid:durableId="1180437495">
    <w:abstractNumId w:val="2"/>
  </w:num>
  <w:num w:numId="422" w16cid:durableId="2144928678">
    <w:abstractNumId w:val="1"/>
  </w:num>
  <w:num w:numId="423" w16cid:durableId="95298589">
    <w:abstractNumId w:val="0"/>
  </w:num>
  <w:num w:numId="424" w16cid:durableId="962077793">
    <w:abstractNumId w:val="9"/>
  </w:num>
  <w:num w:numId="425" w16cid:durableId="1529442808">
    <w:abstractNumId w:val="7"/>
  </w:num>
  <w:num w:numId="426" w16cid:durableId="444271357">
    <w:abstractNumId w:val="6"/>
  </w:num>
  <w:num w:numId="427" w16cid:durableId="463079717">
    <w:abstractNumId w:val="5"/>
  </w:num>
  <w:num w:numId="428" w16cid:durableId="770467550">
    <w:abstractNumId w:val="4"/>
  </w:num>
  <w:num w:numId="429" w16cid:durableId="1178155812">
    <w:abstractNumId w:val="8"/>
  </w:num>
  <w:num w:numId="430" w16cid:durableId="972716998">
    <w:abstractNumId w:val="3"/>
  </w:num>
  <w:num w:numId="431" w16cid:durableId="1749107644">
    <w:abstractNumId w:val="2"/>
  </w:num>
  <w:num w:numId="432" w16cid:durableId="1059481479">
    <w:abstractNumId w:val="1"/>
  </w:num>
  <w:num w:numId="433" w16cid:durableId="657802281">
    <w:abstractNumId w:val="0"/>
  </w:num>
  <w:num w:numId="434" w16cid:durableId="419372397">
    <w:abstractNumId w:val="9"/>
  </w:num>
  <w:num w:numId="435" w16cid:durableId="324017505">
    <w:abstractNumId w:val="7"/>
  </w:num>
  <w:num w:numId="436" w16cid:durableId="2053528586">
    <w:abstractNumId w:val="6"/>
  </w:num>
  <w:num w:numId="437" w16cid:durableId="1818953810">
    <w:abstractNumId w:val="5"/>
  </w:num>
  <w:num w:numId="438" w16cid:durableId="1975864113">
    <w:abstractNumId w:val="4"/>
  </w:num>
  <w:num w:numId="439" w16cid:durableId="1137645557">
    <w:abstractNumId w:val="8"/>
  </w:num>
  <w:num w:numId="440" w16cid:durableId="660424703">
    <w:abstractNumId w:val="3"/>
  </w:num>
  <w:num w:numId="441" w16cid:durableId="159394334">
    <w:abstractNumId w:val="2"/>
  </w:num>
  <w:num w:numId="442" w16cid:durableId="274945449">
    <w:abstractNumId w:val="1"/>
  </w:num>
  <w:num w:numId="443" w16cid:durableId="1032264700">
    <w:abstractNumId w:val="0"/>
  </w:num>
  <w:num w:numId="444" w16cid:durableId="719329415">
    <w:abstractNumId w:val="9"/>
  </w:num>
  <w:num w:numId="445" w16cid:durableId="121464465">
    <w:abstractNumId w:val="7"/>
  </w:num>
  <w:num w:numId="446" w16cid:durableId="655494678">
    <w:abstractNumId w:val="6"/>
  </w:num>
  <w:num w:numId="447" w16cid:durableId="1832335559">
    <w:abstractNumId w:val="5"/>
  </w:num>
  <w:num w:numId="448" w16cid:durableId="982276677">
    <w:abstractNumId w:val="4"/>
  </w:num>
  <w:num w:numId="449" w16cid:durableId="22098795">
    <w:abstractNumId w:val="8"/>
  </w:num>
  <w:num w:numId="450" w16cid:durableId="1086999591">
    <w:abstractNumId w:val="3"/>
  </w:num>
  <w:num w:numId="451" w16cid:durableId="1790011208">
    <w:abstractNumId w:val="2"/>
  </w:num>
  <w:num w:numId="452" w16cid:durableId="655451667">
    <w:abstractNumId w:val="1"/>
  </w:num>
  <w:num w:numId="453" w16cid:durableId="971442689">
    <w:abstractNumId w:val="0"/>
  </w:num>
  <w:num w:numId="454" w16cid:durableId="1921670143">
    <w:abstractNumId w:val="9"/>
  </w:num>
  <w:num w:numId="455" w16cid:durableId="1289551901">
    <w:abstractNumId w:val="7"/>
  </w:num>
  <w:num w:numId="456" w16cid:durableId="339281875">
    <w:abstractNumId w:val="6"/>
  </w:num>
  <w:num w:numId="457" w16cid:durableId="626930007">
    <w:abstractNumId w:val="5"/>
  </w:num>
  <w:num w:numId="458" w16cid:durableId="48382011">
    <w:abstractNumId w:val="4"/>
  </w:num>
  <w:num w:numId="459" w16cid:durableId="671687373">
    <w:abstractNumId w:val="8"/>
  </w:num>
  <w:num w:numId="460" w16cid:durableId="1939750712">
    <w:abstractNumId w:val="3"/>
  </w:num>
  <w:num w:numId="461" w16cid:durableId="251596320">
    <w:abstractNumId w:val="2"/>
  </w:num>
  <w:num w:numId="462" w16cid:durableId="233125667">
    <w:abstractNumId w:val="1"/>
  </w:num>
  <w:num w:numId="463" w16cid:durableId="1122648976">
    <w:abstractNumId w:val="0"/>
  </w:num>
  <w:num w:numId="464" w16cid:durableId="1322276393">
    <w:abstractNumId w:val="9"/>
  </w:num>
  <w:num w:numId="465" w16cid:durableId="352809639">
    <w:abstractNumId w:val="7"/>
  </w:num>
  <w:num w:numId="466" w16cid:durableId="1362585238">
    <w:abstractNumId w:val="6"/>
  </w:num>
  <w:num w:numId="467" w16cid:durableId="459807436">
    <w:abstractNumId w:val="5"/>
  </w:num>
  <w:num w:numId="468" w16cid:durableId="106433629">
    <w:abstractNumId w:val="4"/>
  </w:num>
  <w:num w:numId="469" w16cid:durableId="796751910">
    <w:abstractNumId w:val="8"/>
  </w:num>
  <w:num w:numId="470" w16cid:durableId="1469516956">
    <w:abstractNumId w:val="3"/>
  </w:num>
  <w:num w:numId="471" w16cid:durableId="838036899">
    <w:abstractNumId w:val="2"/>
  </w:num>
  <w:num w:numId="472" w16cid:durableId="1005013554">
    <w:abstractNumId w:val="1"/>
  </w:num>
  <w:num w:numId="473" w16cid:durableId="695276347">
    <w:abstractNumId w:val="0"/>
  </w:num>
  <w:num w:numId="474" w16cid:durableId="977613293">
    <w:abstractNumId w:val="9"/>
  </w:num>
  <w:num w:numId="475" w16cid:durableId="1508906635">
    <w:abstractNumId w:val="7"/>
  </w:num>
  <w:num w:numId="476" w16cid:durableId="251086710">
    <w:abstractNumId w:val="6"/>
  </w:num>
  <w:num w:numId="477" w16cid:durableId="2113932071">
    <w:abstractNumId w:val="5"/>
  </w:num>
  <w:num w:numId="478" w16cid:durableId="204831633">
    <w:abstractNumId w:val="4"/>
  </w:num>
  <w:num w:numId="479" w16cid:durableId="1206983504">
    <w:abstractNumId w:val="8"/>
  </w:num>
  <w:num w:numId="480" w16cid:durableId="290986537">
    <w:abstractNumId w:val="3"/>
  </w:num>
  <w:num w:numId="481" w16cid:durableId="1545946489">
    <w:abstractNumId w:val="2"/>
  </w:num>
  <w:num w:numId="482" w16cid:durableId="1680500368">
    <w:abstractNumId w:val="1"/>
  </w:num>
  <w:num w:numId="483" w16cid:durableId="693073302">
    <w:abstractNumId w:val="0"/>
  </w:num>
  <w:num w:numId="484" w16cid:durableId="1035959656">
    <w:abstractNumId w:val="0"/>
  </w:num>
  <w:num w:numId="485" w16cid:durableId="784347686">
    <w:abstractNumId w:val="1"/>
  </w:num>
  <w:num w:numId="486" w16cid:durableId="291205799">
    <w:abstractNumId w:val="9"/>
  </w:num>
  <w:num w:numId="487" w16cid:durableId="1240334603">
    <w:abstractNumId w:val="7"/>
  </w:num>
  <w:num w:numId="488" w16cid:durableId="1855877993">
    <w:abstractNumId w:val="6"/>
  </w:num>
  <w:num w:numId="489" w16cid:durableId="1513304781">
    <w:abstractNumId w:val="5"/>
  </w:num>
  <w:num w:numId="490" w16cid:durableId="2044161860">
    <w:abstractNumId w:val="4"/>
  </w:num>
  <w:num w:numId="491" w16cid:durableId="644894796">
    <w:abstractNumId w:val="8"/>
  </w:num>
  <w:num w:numId="492" w16cid:durableId="1310674799">
    <w:abstractNumId w:val="3"/>
  </w:num>
  <w:num w:numId="493" w16cid:durableId="209848752">
    <w:abstractNumId w:val="2"/>
  </w:num>
  <w:num w:numId="494" w16cid:durableId="1982691363">
    <w:abstractNumId w:val="1"/>
  </w:num>
  <w:num w:numId="495" w16cid:durableId="619410696">
    <w:abstractNumId w:val="0"/>
  </w:num>
  <w:num w:numId="496" w16cid:durableId="563493607">
    <w:abstractNumId w:val="9"/>
  </w:num>
  <w:num w:numId="497" w16cid:durableId="2065565264">
    <w:abstractNumId w:val="7"/>
  </w:num>
  <w:num w:numId="498" w16cid:durableId="1946769420">
    <w:abstractNumId w:val="6"/>
  </w:num>
  <w:num w:numId="499" w16cid:durableId="1316685989">
    <w:abstractNumId w:val="5"/>
  </w:num>
  <w:num w:numId="500" w16cid:durableId="1157184016">
    <w:abstractNumId w:val="4"/>
  </w:num>
  <w:num w:numId="501" w16cid:durableId="896282618">
    <w:abstractNumId w:val="8"/>
  </w:num>
  <w:num w:numId="502" w16cid:durableId="1828547321">
    <w:abstractNumId w:val="3"/>
  </w:num>
  <w:num w:numId="503" w16cid:durableId="1482573405">
    <w:abstractNumId w:val="2"/>
  </w:num>
  <w:num w:numId="504" w16cid:durableId="1078134871">
    <w:abstractNumId w:val="1"/>
  </w:num>
  <w:num w:numId="505" w16cid:durableId="986787789">
    <w:abstractNumId w:val="0"/>
  </w:num>
  <w:num w:numId="506" w16cid:durableId="25571680">
    <w:abstractNumId w:val="9"/>
  </w:num>
  <w:num w:numId="507" w16cid:durableId="1896773521">
    <w:abstractNumId w:val="7"/>
  </w:num>
  <w:num w:numId="508" w16cid:durableId="1977904442">
    <w:abstractNumId w:val="6"/>
  </w:num>
  <w:num w:numId="509" w16cid:durableId="916330938">
    <w:abstractNumId w:val="5"/>
  </w:num>
  <w:num w:numId="510" w16cid:durableId="879241409">
    <w:abstractNumId w:val="4"/>
  </w:num>
  <w:num w:numId="511" w16cid:durableId="1138839573">
    <w:abstractNumId w:val="8"/>
  </w:num>
  <w:num w:numId="512" w16cid:durableId="1388798497">
    <w:abstractNumId w:val="3"/>
  </w:num>
  <w:num w:numId="513" w16cid:durableId="1396853906">
    <w:abstractNumId w:val="2"/>
  </w:num>
  <w:num w:numId="514" w16cid:durableId="2102221249">
    <w:abstractNumId w:val="1"/>
  </w:num>
  <w:num w:numId="515" w16cid:durableId="964190060">
    <w:abstractNumId w:val="0"/>
  </w:num>
  <w:num w:numId="516" w16cid:durableId="223957078">
    <w:abstractNumId w:val="9"/>
  </w:num>
  <w:num w:numId="517" w16cid:durableId="1512837069">
    <w:abstractNumId w:val="7"/>
  </w:num>
  <w:num w:numId="518" w16cid:durableId="925192409">
    <w:abstractNumId w:val="6"/>
  </w:num>
  <w:num w:numId="519" w16cid:durableId="1245382074">
    <w:abstractNumId w:val="5"/>
  </w:num>
  <w:num w:numId="520" w16cid:durableId="1136950628">
    <w:abstractNumId w:val="4"/>
  </w:num>
  <w:num w:numId="521" w16cid:durableId="583537798">
    <w:abstractNumId w:val="8"/>
  </w:num>
  <w:num w:numId="522" w16cid:durableId="95756702">
    <w:abstractNumId w:val="3"/>
  </w:num>
  <w:num w:numId="523" w16cid:durableId="2090230919">
    <w:abstractNumId w:val="2"/>
  </w:num>
  <w:num w:numId="524" w16cid:durableId="1086918110">
    <w:abstractNumId w:val="1"/>
  </w:num>
  <w:num w:numId="525" w16cid:durableId="1964001395">
    <w:abstractNumId w:val="0"/>
  </w:num>
  <w:num w:numId="526" w16cid:durableId="1036855855">
    <w:abstractNumId w:val="8"/>
  </w:num>
  <w:num w:numId="527" w16cid:durableId="1262110250">
    <w:abstractNumId w:val="3"/>
  </w:num>
  <w:num w:numId="528" w16cid:durableId="808939435">
    <w:abstractNumId w:val="2"/>
  </w:num>
  <w:num w:numId="529" w16cid:durableId="632491371">
    <w:abstractNumId w:val="1"/>
  </w:num>
  <w:num w:numId="530" w16cid:durableId="535702240">
    <w:abstractNumId w:val="0"/>
  </w:num>
  <w:num w:numId="531" w16cid:durableId="68305985">
    <w:abstractNumId w:val="5"/>
  </w:num>
  <w:num w:numId="532" w16cid:durableId="1536651601">
    <w:abstractNumId w:val="4"/>
  </w:num>
  <w:num w:numId="533" w16cid:durableId="64299056">
    <w:abstractNumId w:val="6"/>
  </w:num>
  <w:num w:numId="534" w16cid:durableId="393546164">
    <w:abstractNumId w:val="7"/>
  </w:num>
  <w:num w:numId="535" w16cid:durableId="227083126">
    <w:abstractNumId w:val="11"/>
  </w:num>
  <w:num w:numId="536" w16cid:durableId="1378117730">
    <w:abstractNumId w:val="9"/>
  </w:num>
  <w:num w:numId="537" w16cid:durableId="1943099110">
    <w:abstractNumId w:val="7"/>
  </w:num>
  <w:num w:numId="538" w16cid:durableId="2129547564">
    <w:abstractNumId w:val="6"/>
  </w:num>
  <w:num w:numId="539" w16cid:durableId="275722596">
    <w:abstractNumId w:val="5"/>
  </w:num>
  <w:num w:numId="540" w16cid:durableId="1022786804">
    <w:abstractNumId w:val="4"/>
  </w:num>
  <w:num w:numId="541" w16cid:durableId="1189220665">
    <w:abstractNumId w:val="8"/>
  </w:num>
  <w:num w:numId="542" w16cid:durableId="761024493">
    <w:abstractNumId w:val="3"/>
  </w:num>
  <w:num w:numId="543" w16cid:durableId="965039209">
    <w:abstractNumId w:val="2"/>
  </w:num>
  <w:num w:numId="544" w16cid:durableId="1533496175">
    <w:abstractNumId w:val="1"/>
  </w:num>
  <w:num w:numId="545" w16cid:durableId="788282050">
    <w:abstractNumId w:val="0"/>
  </w:num>
  <w:num w:numId="546" w16cid:durableId="685398793">
    <w:abstractNumId w:val="7"/>
  </w:num>
  <w:num w:numId="547" w16cid:durableId="1706784636">
    <w:abstractNumId w:val="6"/>
  </w:num>
  <w:num w:numId="548" w16cid:durableId="562444297">
    <w:abstractNumId w:val="5"/>
  </w:num>
  <w:num w:numId="549" w16cid:durableId="1908227512">
    <w:abstractNumId w:val="4"/>
  </w:num>
  <w:num w:numId="550" w16cid:durableId="2027563113">
    <w:abstractNumId w:val="8"/>
  </w:num>
  <w:num w:numId="551" w16cid:durableId="1927763100">
    <w:abstractNumId w:val="3"/>
  </w:num>
  <w:num w:numId="552" w16cid:durableId="77944386">
    <w:abstractNumId w:val="2"/>
  </w:num>
  <w:num w:numId="553" w16cid:durableId="1562207403">
    <w:abstractNumId w:val="1"/>
  </w:num>
  <w:num w:numId="554" w16cid:durableId="1440831823">
    <w:abstractNumId w:val="0"/>
  </w:num>
  <w:num w:numId="555" w16cid:durableId="281763195">
    <w:abstractNumId w:val="9"/>
  </w:num>
  <w:num w:numId="556" w16cid:durableId="151483403">
    <w:abstractNumId w:val="9"/>
  </w:num>
  <w:num w:numId="557" w16cid:durableId="2116905253">
    <w:abstractNumId w:val="7"/>
  </w:num>
  <w:num w:numId="558" w16cid:durableId="1346321036">
    <w:abstractNumId w:val="6"/>
  </w:num>
  <w:num w:numId="559" w16cid:durableId="211968155">
    <w:abstractNumId w:val="5"/>
  </w:num>
  <w:num w:numId="560" w16cid:durableId="2140610373">
    <w:abstractNumId w:val="4"/>
  </w:num>
  <w:num w:numId="561" w16cid:durableId="303588736">
    <w:abstractNumId w:val="8"/>
  </w:num>
  <w:num w:numId="562" w16cid:durableId="1124542952">
    <w:abstractNumId w:val="3"/>
  </w:num>
  <w:num w:numId="563" w16cid:durableId="1892381232">
    <w:abstractNumId w:val="2"/>
  </w:num>
  <w:num w:numId="564" w16cid:durableId="912473492">
    <w:abstractNumId w:val="1"/>
  </w:num>
  <w:num w:numId="565" w16cid:durableId="688290502">
    <w:abstractNumId w:val="0"/>
  </w:num>
  <w:num w:numId="566" w16cid:durableId="399720814">
    <w:abstractNumId w:val="7"/>
  </w:num>
  <w:num w:numId="567" w16cid:durableId="1303734168">
    <w:abstractNumId w:val="6"/>
  </w:num>
  <w:num w:numId="568" w16cid:durableId="1862477156">
    <w:abstractNumId w:val="5"/>
  </w:num>
  <w:num w:numId="569" w16cid:durableId="1542203698">
    <w:abstractNumId w:val="4"/>
  </w:num>
  <w:num w:numId="570" w16cid:durableId="497230854">
    <w:abstractNumId w:val="8"/>
  </w:num>
  <w:num w:numId="571" w16cid:durableId="2111312634">
    <w:abstractNumId w:val="3"/>
  </w:num>
  <w:num w:numId="572" w16cid:durableId="502939996">
    <w:abstractNumId w:val="2"/>
  </w:num>
  <w:num w:numId="573" w16cid:durableId="1960061324">
    <w:abstractNumId w:val="1"/>
  </w:num>
  <w:num w:numId="574" w16cid:durableId="1529904777">
    <w:abstractNumId w:val="0"/>
  </w:num>
  <w:num w:numId="575" w16cid:durableId="1991789767">
    <w:abstractNumId w:val="9"/>
  </w:num>
  <w:num w:numId="576" w16cid:durableId="553853400">
    <w:abstractNumId w:val="9"/>
  </w:num>
  <w:num w:numId="577" w16cid:durableId="1377192539">
    <w:abstractNumId w:val="7"/>
  </w:num>
  <w:num w:numId="578" w16cid:durableId="1458529096">
    <w:abstractNumId w:val="6"/>
  </w:num>
  <w:num w:numId="579" w16cid:durableId="1971351452">
    <w:abstractNumId w:val="5"/>
  </w:num>
  <w:num w:numId="580" w16cid:durableId="2078823821">
    <w:abstractNumId w:val="4"/>
  </w:num>
  <w:num w:numId="581" w16cid:durableId="1357465914">
    <w:abstractNumId w:val="8"/>
  </w:num>
  <w:num w:numId="582" w16cid:durableId="1221671990">
    <w:abstractNumId w:val="3"/>
  </w:num>
  <w:num w:numId="583" w16cid:durableId="664432886">
    <w:abstractNumId w:val="2"/>
  </w:num>
  <w:num w:numId="584" w16cid:durableId="1609580735">
    <w:abstractNumId w:val="1"/>
  </w:num>
  <w:num w:numId="585" w16cid:durableId="1236011025">
    <w:abstractNumId w:val="0"/>
  </w:num>
  <w:num w:numId="586" w16cid:durableId="1043600407">
    <w:abstractNumId w:val="9"/>
  </w:num>
  <w:num w:numId="587" w16cid:durableId="289478407">
    <w:abstractNumId w:val="7"/>
  </w:num>
  <w:num w:numId="588" w16cid:durableId="1780448148">
    <w:abstractNumId w:val="6"/>
  </w:num>
  <w:num w:numId="589" w16cid:durableId="370963491">
    <w:abstractNumId w:val="5"/>
  </w:num>
  <w:num w:numId="590" w16cid:durableId="2089770925">
    <w:abstractNumId w:val="4"/>
  </w:num>
  <w:num w:numId="591" w16cid:durableId="177934259">
    <w:abstractNumId w:val="8"/>
  </w:num>
  <w:num w:numId="592" w16cid:durableId="202520684">
    <w:abstractNumId w:val="3"/>
  </w:num>
  <w:num w:numId="593" w16cid:durableId="167528680">
    <w:abstractNumId w:val="2"/>
  </w:num>
  <w:num w:numId="594" w16cid:durableId="1778020807">
    <w:abstractNumId w:val="1"/>
  </w:num>
  <w:num w:numId="595" w16cid:durableId="1358701796">
    <w:abstractNumId w:val="0"/>
  </w:num>
  <w:num w:numId="596" w16cid:durableId="1083835871">
    <w:abstractNumId w:val="9"/>
  </w:num>
  <w:num w:numId="597" w16cid:durableId="718821739">
    <w:abstractNumId w:val="7"/>
  </w:num>
  <w:num w:numId="598" w16cid:durableId="1679841763">
    <w:abstractNumId w:val="6"/>
  </w:num>
  <w:num w:numId="599" w16cid:durableId="1450316348">
    <w:abstractNumId w:val="5"/>
  </w:num>
  <w:num w:numId="600" w16cid:durableId="491719382">
    <w:abstractNumId w:val="4"/>
  </w:num>
  <w:num w:numId="601" w16cid:durableId="635718445">
    <w:abstractNumId w:val="8"/>
  </w:num>
  <w:num w:numId="602" w16cid:durableId="1066606811">
    <w:abstractNumId w:val="3"/>
  </w:num>
  <w:num w:numId="603" w16cid:durableId="105740183">
    <w:abstractNumId w:val="2"/>
  </w:num>
  <w:num w:numId="604" w16cid:durableId="702444486">
    <w:abstractNumId w:val="1"/>
  </w:num>
  <w:num w:numId="605" w16cid:durableId="2130078823">
    <w:abstractNumId w:val="0"/>
  </w:num>
  <w:num w:numId="606" w16cid:durableId="825904209">
    <w:abstractNumId w:val="9"/>
  </w:num>
  <w:num w:numId="607" w16cid:durableId="2003700007">
    <w:abstractNumId w:val="7"/>
  </w:num>
  <w:num w:numId="608" w16cid:durableId="1645357466">
    <w:abstractNumId w:val="6"/>
  </w:num>
  <w:num w:numId="609" w16cid:durableId="71127204">
    <w:abstractNumId w:val="5"/>
  </w:num>
  <w:num w:numId="610" w16cid:durableId="2111003592">
    <w:abstractNumId w:val="4"/>
  </w:num>
  <w:num w:numId="611" w16cid:durableId="776406507">
    <w:abstractNumId w:val="8"/>
  </w:num>
  <w:num w:numId="612" w16cid:durableId="786897594">
    <w:abstractNumId w:val="3"/>
  </w:num>
  <w:num w:numId="613" w16cid:durableId="2028016354">
    <w:abstractNumId w:val="2"/>
  </w:num>
  <w:num w:numId="614" w16cid:durableId="608662574">
    <w:abstractNumId w:val="1"/>
  </w:num>
  <w:num w:numId="615" w16cid:durableId="899706860">
    <w:abstractNumId w:val="0"/>
  </w:num>
  <w:num w:numId="616" w16cid:durableId="1164666543">
    <w:abstractNumId w:val="9"/>
  </w:num>
  <w:num w:numId="617" w16cid:durableId="1028214476">
    <w:abstractNumId w:val="7"/>
  </w:num>
  <w:num w:numId="618" w16cid:durableId="18430488">
    <w:abstractNumId w:val="6"/>
  </w:num>
  <w:num w:numId="619" w16cid:durableId="1610090771">
    <w:abstractNumId w:val="5"/>
  </w:num>
  <w:num w:numId="620" w16cid:durableId="1562448438">
    <w:abstractNumId w:val="4"/>
  </w:num>
  <w:num w:numId="621" w16cid:durableId="785734984">
    <w:abstractNumId w:val="8"/>
  </w:num>
  <w:num w:numId="622" w16cid:durableId="243883278">
    <w:abstractNumId w:val="3"/>
  </w:num>
  <w:num w:numId="623" w16cid:durableId="714234883">
    <w:abstractNumId w:val="2"/>
  </w:num>
  <w:num w:numId="624" w16cid:durableId="1400708182">
    <w:abstractNumId w:val="1"/>
  </w:num>
  <w:num w:numId="625" w16cid:durableId="313534549">
    <w:abstractNumId w:val="0"/>
  </w:num>
  <w:num w:numId="626" w16cid:durableId="1547136198">
    <w:abstractNumId w:val="9"/>
  </w:num>
  <w:num w:numId="627" w16cid:durableId="531310552">
    <w:abstractNumId w:val="7"/>
  </w:num>
  <w:num w:numId="628" w16cid:durableId="1502700058">
    <w:abstractNumId w:val="6"/>
  </w:num>
  <w:num w:numId="629" w16cid:durableId="473181182">
    <w:abstractNumId w:val="5"/>
  </w:num>
  <w:num w:numId="630" w16cid:durableId="2051805131">
    <w:abstractNumId w:val="4"/>
  </w:num>
  <w:num w:numId="631" w16cid:durableId="2112048303">
    <w:abstractNumId w:val="8"/>
  </w:num>
  <w:num w:numId="632" w16cid:durableId="1521578266">
    <w:abstractNumId w:val="3"/>
  </w:num>
  <w:num w:numId="633" w16cid:durableId="1262421001">
    <w:abstractNumId w:val="2"/>
  </w:num>
  <w:num w:numId="634" w16cid:durableId="845824294">
    <w:abstractNumId w:val="1"/>
  </w:num>
  <w:num w:numId="635" w16cid:durableId="2046130959">
    <w:abstractNumId w:val="0"/>
  </w:num>
  <w:num w:numId="636" w16cid:durableId="623384307">
    <w:abstractNumId w:val="9"/>
  </w:num>
  <w:num w:numId="637" w16cid:durableId="740904126">
    <w:abstractNumId w:val="7"/>
  </w:num>
  <w:num w:numId="638" w16cid:durableId="1433891990">
    <w:abstractNumId w:val="6"/>
  </w:num>
  <w:num w:numId="639" w16cid:durableId="1779446789">
    <w:abstractNumId w:val="5"/>
  </w:num>
  <w:num w:numId="640" w16cid:durableId="2032801090">
    <w:abstractNumId w:val="4"/>
  </w:num>
  <w:num w:numId="641" w16cid:durableId="812211975">
    <w:abstractNumId w:val="8"/>
  </w:num>
  <w:num w:numId="642" w16cid:durableId="1951936852">
    <w:abstractNumId w:val="3"/>
  </w:num>
  <w:num w:numId="643" w16cid:durableId="76102796">
    <w:abstractNumId w:val="2"/>
  </w:num>
  <w:num w:numId="644" w16cid:durableId="1501390701">
    <w:abstractNumId w:val="1"/>
  </w:num>
  <w:num w:numId="645" w16cid:durableId="2116712316">
    <w:abstractNumId w:val="0"/>
  </w:num>
  <w:num w:numId="646" w16cid:durableId="633369759">
    <w:abstractNumId w:val="9"/>
  </w:num>
  <w:num w:numId="647" w16cid:durableId="2067561833">
    <w:abstractNumId w:val="7"/>
  </w:num>
  <w:num w:numId="648" w16cid:durableId="1146976593">
    <w:abstractNumId w:val="6"/>
  </w:num>
  <w:num w:numId="649" w16cid:durableId="30999561">
    <w:abstractNumId w:val="5"/>
  </w:num>
  <w:num w:numId="650" w16cid:durableId="1838616340">
    <w:abstractNumId w:val="4"/>
  </w:num>
  <w:num w:numId="651" w16cid:durableId="819228846">
    <w:abstractNumId w:val="8"/>
  </w:num>
  <w:num w:numId="652" w16cid:durableId="862783707">
    <w:abstractNumId w:val="3"/>
  </w:num>
  <w:num w:numId="653" w16cid:durableId="1655527600">
    <w:abstractNumId w:val="2"/>
  </w:num>
  <w:num w:numId="654" w16cid:durableId="380440183">
    <w:abstractNumId w:val="1"/>
  </w:num>
  <w:num w:numId="655" w16cid:durableId="2981305">
    <w:abstractNumId w:val="0"/>
  </w:num>
  <w:num w:numId="656" w16cid:durableId="1025904287">
    <w:abstractNumId w:val="9"/>
  </w:num>
  <w:num w:numId="657" w16cid:durableId="409735927">
    <w:abstractNumId w:val="7"/>
  </w:num>
  <w:num w:numId="658" w16cid:durableId="1290472838">
    <w:abstractNumId w:val="6"/>
  </w:num>
  <w:num w:numId="659" w16cid:durableId="1166357259">
    <w:abstractNumId w:val="5"/>
  </w:num>
  <w:num w:numId="660" w16cid:durableId="1840345178">
    <w:abstractNumId w:val="4"/>
  </w:num>
  <w:num w:numId="661" w16cid:durableId="1584220374">
    <w:abstractNumId w:val="8"/>
  </w:num>
  <w:num w:numId="662" w16cid:durableId="1708407766">
    <w:abstractNumId w:val="3"/>
  </w:num>
  <w:num w:numId="663" w16cid:durableId="1050810076">
    <w:abstractNumId w:val="2"/>
  </w:num>
  <w:num w:numId="664" w16cid:durableId="1396053673">
    <w:abstractNumId w:val="1"/>
  </w:num>
  <w:num w:numId="665" w16cid:durableId="1137333388">
    <w:abstractNumId w:val="0"/>
  </w:num>
  <w:num w:numId="666" w16cid:durableId="2090761429">
    <w:abstractNumId w:val="9"/>
  </w:num>
  <w:num w:numId="667" w16cid:durableId="1007363974">
    <w:abstractNumId w:val="7"/>
  </w:num>
  <w:num w:numId="668" w16cid:durableId="1940216078">
    <w:abstractNumId w:val="6"/>
  </w:num>
  <w:num w:numId="669" w16cid:durableId="1633704308">
    <w:abstractNumId w:val="5"/>
  </w:num>
  <w:num w:numId="670" w16cid:durableId="1815872957">
    <w:abstractNumId w:val="4"/>
  </w:num>
  <w:num w:numId="671" w16cid:durableId="916281341">
    <w:abstractNumId w:val="8"/>
  </w:num>
  <w:num w:numId="672" w16cid:durableId="903445844">
    <w:abstractNumId w:val="3"/>
  </w:num>
  <w:num w:numId="673" w16cid:durableId="207226700">
    <w:abstractNumId w:val="2"/>
  </w:num>
  <w:num w:numId="674" w16cid:durableId="823933784">
    <w:abstractNumId w:val="1"/>
  </w:num>
  <w:num w:numId="675" w16cid:durableId="1347059227">
    <w:abstractNumId w:val="0"/>
  </w:num>
  <w:num w:numId="676" w16cid:durableId="59448578">
    <w:abstractNumId w:val="9"/>
  </w:num>
  <w:num w:numId="677" w16cid:durableId="103160406">
    <w:abstractNumId w:val="7"/>
  </w:num>
  <w:num w:numId="678" w16cid:durableId="1947151026">
    <w:abstractNumId w:val="6"/>
  </w:num>
  <w:num w:numId="679" w16cid:durableId="1223715792">
    <w:abstractNumId w:val="5"/>
  </w:num>
  <w:num w:numId="680" w16cid:durableId="720327248">
    <w:abstractNumId w:val="4"/>
  </w:num>
  <w:num w:numId="681" w16cid:durableId="1824732031">
    <w:abstractNumId w:val="8"/>
  </w:num>
  <w:num w:numId="682" w16cid:durableId="1678533142">
    <w:abstractNumId w:val="3"/>
  </w:num>
  <w:num w:numId="683" w16cid:durableId="514392322">
    <w:abstractNumId w:val="2"/>
  </w:num>
  <w:num w:numId="684" w16cid:durableId="1365983741">
    <w:abstractNumId w:val="1"/>
  </w:num>
  <w:num w:numId="685" w16cid:durableId="23675876">
    <w:abstractNumId w:val="0"/>
  </w:num>
  <w:num w:numId="686" w16cid:durableId="2107529365">
    <w:abstractNumId w:val="9"/>
  </w:num>
  <w:num w:numId="687" w16cid:durableId="1465810671">
    <w:abstractNumId w:val="7"/>
  </w:num>
  <w:num w:numId="688" w16cid:durableId="343097798">
    <w:abstractNumId w:val="6"/>
  </w:num>
  <w:num w:numId="689" w16cid:durableId="43605810">
    <w:abstractNumId w:val="5"/>
  </w:num>
  <w:num w:numId="690" w16cid:durableId="1020471687">
    <w:abstractNumId w:val="4"/>
  </w:num>
  <w:num w:numId="691" w16cid:durableId="1380323237">
    <w:abstractNumId w:val="8"/>
  </w:num>
  <w:num w:numId="692" w16cid:durableId="1099452937">
    <w:abstractNumId w:val="3"/>
  </w:num>
  <w:num w:numId="693" w16cid:durableId="1711146217">
    <w:abstractNumId w:val="2"/>
  </w:num>
  <w:num w:numId="694" w16cid:durableId="467238653">
    <w:abstractNumId w:val="1"/>
  </w:num>
  <w:num w:numId="695" w16cid:durableId="631056902">
    <w:abstractNumId w:val="0"/>
  </w:num>
  <w:num w:numId="696" w16cid:durableId="1663508460">
    <w:abstractNumId w:val="9"/>
  </w:num>
  <w:num w:numId="697" w16cid:durableId="1037318161">
    <w:abstractNumId w:val="7"/>
  </w:num>
  <w:num w:numId="698" w16cid:durableId="1967616644">
    <w:abstractNumId w:val="6"/>
  </w:num>
  <w:num w:numId="699" w16cid:durableId="807355267">
    <w:abstractNumId w:val="5"/>
  </w:num>
  <w:num w:numId="700" w16cid:durableId="1853831968">
    <w:abstractNumId w:val="4"/>
  </w:num>
  <w:num w:numId="701" w16cid:durableId="1801259918">
    <w:abstractNumId w:val="8"/>
  </w:num>
  <w:num w:numId="702" w16cid:durableId="1446072606">
    <w:abstractNumId w:val="3"/>
  </w:num>
  <w:num w:numId="703" w16cid:durableId="760420340">
    <w:abstractNumId w:val="2"/>
  </w:num>
  <w:num w:numId="704" w16cid:durableId="648100005">
    <w:abstractNumId w:val="1"/>
  </w:num>
  <w:num w:numId="705" w16cid:durableId="1780644272">
    <w:abstractNumId w:val="0"/>
  </w:num>
  <w:num w:numId="706" w16cid:durableId="1807700701">
    <w:abstractNumId w:val="9"/>
  </w:num>
  <w:num w:numId="707" w16cid:durableId="1419211958">
    <w:abstractNumId w:val="7"/>
  </w:num>
  <w:num w:numId="708" w16cid:durableId="855849396">
    <w:abstractNumId w:val="6"/>
  </w:num>
  <w:num w:numId="709" w16cid:durableId="1683357835">
    <w:abstractNumId w:val="5"/>
  </w:num>
  <w:num w:numId="710" w16cid:durableId="911815823">
    <w:abstractNumId w:val="4"/>
  </w:num>
  <w:num w:numId="711" w16cid:durableId="265504338">
    <w:abstractNumId w:val="8"/>
  </w:num>
  <w:num w:numId="712" w16cid:durableId="509413722">
    <w:abstractNumId w:val="3"/>
  </w:num>
  <w:num w:numId="713" w16cid:durableId="2146044665">
    <w:abstractNumId w:val="2"/>
  </w:num>
  <w:num w:numId="714" w16cid:durableId="1631547166">
    <w:abstractNumId w:val="1"/>
  </w:num>
  <w:num w:numId="715" w16cid:durableId="2031101055">
    <w:abstractNumId w:val="0"/>
  </w:num>
  <w:num w:numId="716" w16cid:durableId="750467419">
    <w:abstractNumId w:val="9"/>
  </w:num>
  <w:num w:numId="717" w16cid:durableId="1849562971">
    <w:abstractNumId w:val="7"/>
  </w:num>
  <w:num w:numId="718" w16cid:durableId="1760908462">
    <w:abstractNumId w:val="6"/>
  </w:num>
  <w:num w:numId="719" w16cid:durableId="447093637">
    <w:abstractNumId w:val="5"/>
  </w:num>
  <w:num w:numId="720" w16cid:durableId="1038090279">
    <w:abstractNumId w:val="4"/>
  </w:num>
  <w:num w:numId="721" w16cid:durableId="1462117331">
    <w:abstractNumId w:val="8"/>
  </w:num>
  <w:num w:numId="722" w16cid:durableId="580216765">
    <w:abstractNumId w:val="3"/>
  </w:num>
  <w:num w:numId="723" w16cid:durableId="1268545149">
    <w:abstractNumId w:val="2"/>
  </w:num>
  <w:num w:numId="724" w16cid:durableId="944119814">
    <w:abstractNumId w:val="1"/>
  </w:num>
  <w:num w:numId="725" w16cid:durableId="2096781394">
    <w:abstractNumId w:val="0"/>
  </w:num>
  <w:num w:numId="726" w16cid:durableId="207188194">
    <w:abstractNumId w:val="9"/>
  </w:num>
  <w:num w:numId="727" w16cid:durableId="1734700014">
    <w:abstractNumId w:val="7"/>
  </w:num>
  <w:num w:numId="728" w16cid:durableId="706759795">
    <w:abstractNumId w:val="6"/>
  </w:num>
  <w:num w:numId="729" w16cid:durableId="1885172622">
    <w:abstractNumId w:val="5"/>
  </w:num>
  <w:num w:numId="730" w16cid:durableId="1862356637">
    <w:abstractNumId w:val="4"/>
  </w:num>
  <w:num w:numId="731" w16cid:durableId="534195685">
    <w:abstractNumId w:val="8"/>
  </w:num>
  <w:num w:numId="732" w16cid:durableId="1419717713">
    <w:abstractNumId w:val="3"/>
  </w:num>
  <w:num w:numId="733" w16cid:durableId="987442618">
    <w:abstractNumId w:val="2"/>
  </w:num>
  <w:num w:numId="734" w16cid:durableId="1841895654">
    <w:abstractNumId w:val="1"/>
  </w:num>
  <w:num w:numId="735" w16cid:durableId="2063677906">
    <w:abstractNumId w:val="0"/>
  </w:num>
  <w:num w:numId="736" w16cid:durableId="260454946">
    <w:abstractNumId w:val="9"/>
  </w:num>
  <w:num w:numId="737" w16cid:durableId="1241646231">
    <w:abstractNumId w:val="7"/>
  </w:num>
  <w:num w:numId="738" w16cid:durableId="324555006">
    <w:abstractNumId w:val="6"/>
  </w:num>
  <w:num w:numId="739" w16cid:durableId="1098453592">
    <w:abstractNumId w:val="5"/>
  </w:num>
  <w:num w:numId="740" w16cid:durableId="1454789963">
    <w:abstractNumId w:val="4"/>
  </w:num>
  <w:num w:numId="741" w16cid:durableId="1818183598">
    <w:abstractNumId w:val="8"/>
  </w:num>
  <w:num w:numId="742" w16cid:durableId="399987790">
    <w:abstractNumId w:val="3"/>
  </w:num>
  <w:num w:numId="743" w16cid:durableId="894899168">
    <w:abstractNumId w:val="2"/>
  </w:num>
  <w:num w:numId="744" w16cid:durableId="747535803">
    <w:abstractNumId w:val="1"/>
  </w:num>
  <w:num w:numId="745" w16cid:durableId="1594777548">
    <w:abstractNumId w:val="0"/>
  </w:num>
  <w:num w:numId="746" w16cid:durableId="1733696851">
    <w:abstractNumId w:val="9"/>
  </w:num>
  <w:num w:numId="747" w16cid:durableId="2019262443">
    <w:abstractNumId w:val="7"/>
  </w:num>
  <w:num w:numId="748" w16cid:durableId="108744901">
    <w:abstractNumId w:val="6"/>
  </w:num>
  <w:num w:numId="749" w16cid:durableId="1364937291">
    <w:abstractNumId w:val="5"/>
  </w:num>
  <w:num w:numId="750" w16cid:durableId="17896609">
    <w:abstractNumId w:val="4"/>
  </w:num>
  <w:num w:numId="751" w16cid:durableId="1568303938">
    <w:abstractNumId w:val="8"/>
  </w:num>
  <w:num w:numId="752" w16cid:durableId="1875533954">
    <w:abstractNumId w:val="3"/>
  </w:num>
  <w:num w:numId="753" w16cid:durableId="1718356396">
    <w:abstractNumId w:val="2"/>
  </w:num>
  <w:num w:numId="754" w16cid:durableId="315114515">
    <w:abstractNumId w:val="1"/>
  </w:num>
  <w:num w:numId="755" w16cid:durableId="388190950">
    <w:abstractNumId w:val="0"/>
  </w:num>
  <w:num w:numId="756" w16cid:durableId="315769246">
    <w:abstractNumId w:val="1"/>
  </w:num>
  <w:num w:numId="757" w16cid:durableId="30690776">
    <w:abstractNumId w:val="0"/>
  </w:num>
  <w:num w:numId="758" w16cid:durableId="1841578144">
    <w:abstractNumId w:val="9"/>
  </w:num>
  <w:num w:numId="759" w16cid:durableId="596136702">
    <w:abstractNumId w:val="7"/>
  </w:num>
  <w:num w:numId="760" w16cid:durableId="1595363410">
    <w:abstractNumId w:val="6"/>
  </w:num>
  <w:num w:numId="761" w16cid:durableId="1316451627">
    <w:abstractNumId w:val="5"/>
  </w:num>
  <w:num w:numId="762" w16cid:durableId="1836414823">
    <w:abstractNumId w:val="4"/>
  </w:num>
  <w:num w:numId="763" w16cid:durableId="1214270353">
    <w:abstractNumId w:val="8"/>
  </w:num>
  <w:num w:numId="764" w16cid:durableId="1449591613">
    <w:abstractNumId w:val="3"/>
  </w:num>
  <w:num w:numId="765" w16cid:durableId="1943296414">
    <w:abstractNumId w:val="2"/>
  </w:num>
  <w:num w:numId="766" w16cid:durableId="1511288717">
    <w:abstractNumId w:val="1"/>
  </w:num>
  <w:num w:numId="767" w16cid:durableId="122876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DUzsrQ0MDMzNTdW0lEKTi0uzszPAymwqAUAmSbRpCwAAAA="/>
  </w:docVars>
  <w:rsids>
    <w:rsidRoot w:val="00A03A50"/>
    <w:rsid w:val="00030843"/>
    <w:rsid w:val="0005485C"/>
    <w:rsid w:val="00102C93"/>
    <w:rsid w:val="00145A4C"/>
    <w:rsid w:val="001F147F"/>
    <w:rsid w:val="0023648D"/>
    <w:rsid w:val="004B49BA"/>
    <w:rsid w:val="005C797F"/>
    <w:rsid w:val="006A111E"/>
    <w:rsid w:val="006F6178"/>
    <w:rsid w:val="007A5ED6"/>
    <w:rsid w:val="00896970"/>
    <w:rsid w:val="008C7177"/>
    <w:rsid w:val="008E39BB"/>
    <w:rsid w:val="009045FA"/>
    <w:rsid w:val="00A03A50"/>
    <w:rsid w:val="00A266E5"/>
    <w:rsid w:val="00A81000"/>
    <w:rsid w:val="00AC55B7"/>
    <w:rsid w:val="00B0658D"/>
    <w:rsid w:val="00B553C5"/>
    <w:rsid w:val="00B706AE"/>
    <w:rsid w:val="00BB20FB"/>
    <w:rsid w:val="00C51539"/>
    <w:rsid w:val="00CD2718"/>
    <w:rsid w:val="00D46436"/>
    <w:rsid w:val="00D90956"/>
    <w:rsid w:val="00DC0988"/>
    <w:rsid w:val="00E16594"/>
    <w:rsid w:val="00EB6B8D"/>
    <w:rsid w:val="00FF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7655E"/>
  <w15:docId w15:val="{DF6A6623-2F60-4DD0-A999-9EF25F16A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485C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30843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485C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5485C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485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5485C"/>
  </w:style>
  <w:style w:type="paragraph" w:customStyle="1" w:styleId="Compact">
    <w:name w:val="Compact"/>
    <w:basedOn w:val="BodyText"/>
    <w:qFormat/>
    <w:rsid w:val="0005485C"/>
    <w:pPr>
      <w:spacing w:before="36" w:after="36" w:line="240" w:lineRule="auto"/>
    </w:pPr>
    <w:rPr>
      <w:sz w:val="22"/>
    </w:rPr>
  </w:style>
  <w:style w:type="paragraph" w:styleId="Title">
    <w:name w:val="Title"/>
    <w:basedOn w:val="Normal"/>
    <w:next w:val="BodyText"/>
    <w:qFormat/>
    <w:rsid w:val="0005485C"/>
    <w:pPr>
      <w:keepNext/>
      <w:keepLines/>
      <w:spacing w:before="480" w:after="240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05485C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05485C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05485C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05485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05485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5485C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548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5485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5485C"/>
    <w:pPr>
      <w:keepNext/>
    </w:pPr>
    <w:rPr>
      <w:i w:val="0"/>
    </w:rPr>
  </w:style>
  <w:style w:type="paragraph" w:customStyle="1" w:styleId="ImageCaption">
    <w:name w:val="Image Caption"/>
    <w:basedOn w:val="Caption"/>
    <w:rsid w:val="0005485C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05485C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5485C"/>
    <w:rPr>
      <w:rFonts w:ascii="Times New Roman" w:hAnsi="Times New Roman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4643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05485C"/>
    <w:rPr>
      <w:rFonts w:ascii="Times New Roman" w:hAnsi="Times New Roman"/>
    </w:rPr>
  </w:style>
  <w:style w:type="paragraph" w:styleId="ListParagraph">
    <w:name w:val="List Paragraph"/>
    <w:basedOn w:val="Normal"/>
    <w:rsid w:val="00A266E5"/>
    <w:pPr>
      <w:ind w:left="720"/>
      <w:contextualSpacing/>
    </w:pPr>
  </w:style>
  <w:style w:type="table" w:styleId="PlainTable2">
    <w:name w:val="Plain Table 2"/>
    <w:basedOn w:val="TableNormal"/>
    <w:rsid w:val="00145A4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nhideWhenUsed/>
    <w:rsid w:val="00DC0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C0988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DC0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988"/>
    <w:rPr>
      <w:rFonts w:ascii="Arial" w:hAnsi="Arial"/>
      <w:sz w:val="22"/>
    </w:rPr>
  </w:style>
  <w:style w:type="character" w:styleId="LineNumber">
    <w:name w:val="line number"/>
    <w:basedOn w:val="DefaultParagraphFont"/>
    <w:semiHidden/>
    <w:unhideWhenUsed/>
    <w:rsid w:val="00DC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467-022-30339-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11/csp2.127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bhishek Kumar</cp:lastModifiedBy>
  <cp:revision>17</cp:revision>
  <dcterms:created xsi:type="dcterms:W3CDTF">2017-12-27T05:22:00Z</dcterms:created>
  <dcterms:modified xsi:type="dcterms:W3CDTF">2024-03-05T14:06:00Z</dcterms:modified>
</cp:coreProperties>
</file>